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4"/>
        <w:rPr>
          <w:rFonts w:ascii="方正小标宋简体" w:hAnsi="方正小标宋简体" w:eastAsia="方正小标宋简体" w:cs="方正小标宋简体"/>
          <w:color w:val="auto"/>
          <w:sz w:val="36"/>
          <w:szCs w:val="36"/>
        </w:rPr>
      </w:pPr>
      <w:bookmarkStart w:id="0" w:name="_Toc50464159"/>
      <w:bookmarkStart w:id="1" w:name="_Toc112863172"/>
      <w:bookmarkStart w:id="2" w:name="_Toc79682589"/>
      <w:bookmarkStart w:id="3" w:name="_Toc144264270"/>
      <w:bookmarkStart w:id="4" w:name="_Toc112759750"/>
      <w:bookmarkStart w:id="5" w:name="_Toc302499449"/>
      <w:bookmarkStart w:id="6" w:name="_Toc82165377"/>
      <w:bookmarkStart w:id="7" w:name="_Toc302500890"/>
      <w:bookmarkStart w:id="8" w:name="_Toc144201781"/>
      <w:bookmarkStart w:id="9" w:name="_Toc271111863"/>
      <w:r>
        <w:rPr>
          <w:rFonts w:hint="eastAsia" w:ascii="方正小标宋简体" w:hAnsi="方正小标宋简体" w:eastAsia="方正小标宋简体" w:cs="方正小标宋简体"/>
          <w:color w:val="auto"/>
          <w:sz w:val="36"/>
          <w:szCs w:val="36"/>
        </w:rPr>
        <w:t>华北电力大学校园网服务指南</w:t>
      </w:r>
      <w:bookmarkEnd w:id="0"/>
      <w:bookmarkEnd w:id="1"/>
      <w:bookmarkEnd w:id="2"/>
    </w:p>
    <w:p/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b/>
          <w:sz w:val="24"/>
        </w:rPr>
      </w:pPr>
      <w:r>
        <w:rPr>
          <w:rFonts w:hint="eastAsia" w:ascii="仿宋_GB2312" w:hAnsi="仿宋" w:eastAsia="仿宋_GB2312"/>
          <w:b/>
          <w:sz w:val="24"/>
        </w:rPr>
        <w:t>一、新生服务指南</w:t>
      </w:r>
    </w:p>
    <w:p>
      <w:p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上网须知</w:t>
      </w:r>
    </w:p>
    <w:p>
      <w:pPr>
        <w:numPr>
          <w:ilvl w:val="0"/>
          <w:numId w:val="1"/>
        </w:numPr>
        <w:ind w:firstLine="42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新生首次登录须到自助服务平台进行身份信息校验，并设置密码；</w:t>
      </w:r>
    </w:p>
    <w:p>
      <w:pPr>
        <w:numPr>
          <w:ilvl w:val="0"/>
          <w:numId w:val="1"/>
        </w:numPr>
        <w:ind w:firstLine="42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该功能只限使用一次，如成功校验身份设定密码后，则用户以核验完成，该功能关闭，请用户牢记设定的密码信息等。</w:t>
      </w:r>
    </w:p>
    <w:p>
      <w:pPr>
        <w:ind w:firstLine="480" w:firstLineChars="200"/>
        <w:rPr>
          <w:rFonts w:ascii="仿宋_GB2312" w:hAnsi="Calibri" w:eastAsia="仿宋_GB2312"/>
          <w:b/>
          <w:color w:val="FF0000"/>
          <w:sz w:val="24"/>
        </w:rPr>
      </w:pPr>
      <w:r>
        <w:rPr>
          <w:rFonts w:hint="eastAsia" w:ascii="仿宋_GB2312" w:hAnsi="Calibri" w:eastAsia="仿宋_GB2312"/>
          <w:b/>
          <w:color w:val="FF0000"/>
          <w:sz w:val="24"/>
        </w:rPr>
        <w:t>用户上网流程</w:t>
      </w:r>
    </w:p>
    <w:p>
      <w:pPr>
        <w:numPr>
          <w:ilvl w:val="0"/>
          <w:numId w:val="2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 xml:space="preserve">用户首次登录浏览器访问链接 </w:t>
      </w:r>
      <w:r>
        <w:rPr>
          <w:rFonts w:hint="eastAsia" w:ascii="仿宋_GB2312" w:hAnsi="仿宋" w:eastAsia="仿宋_GB2312"/>
          <w:sz w:val="24"/>
        </w:rPr>
        <w:t>e.ncepu.edu.cn</w:t>
      </w:r>
      <w:r>
        <w:rPr>
          <w:rFonts w:hint="eastAsia" w:ascii="Calibri" w:hAnsi="Calibri" w:eastAsia="宋体"/>
          <w:sz w:val="24"/>
        </w:rPr>
        <w:t>打开认证页面</w:t>
      </w:r>
    </w:p>
    <w:p>
      <w:pPr>
        <w:numPr>
          <w:ilvl w:val="0"/>
          <w:numId w:val="2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点击自助服务</w:t>
      </w:r>
    </w:p>
    <w:p>
      <w:pPr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2374900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rcRect b="3969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（3）点击用户首次登录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21126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rcRect b="37167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11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eastAsia="宋体"/>
          <w:sz w:val="21"/>
        </w:rPr>
      </w:pPr>
    </w:p>
    <w:p>
      <w:p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（4）输入用户名，姓名，证件号码（身份证号），手机号获取验证码后进行校验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2061845"/>
            <wp:effectExtent l="0" t="0" r="6350" b="1079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rcRect b="3867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06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3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校验成功后设置登录密码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1487805"/>
            <wp:effectExtent l="0" t="0" r="0" b="0"/>
            <wp:docPr id="8" name="图片 8" descr="FA79F4E5-286D-45ad-A923-C774232DC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A79F4E5-286D-45ad-A923-C774232DC079"/>
                    <pic:cNvPicPr>
                      <a:picLocks noChangeAspect="1"/>
                    </pic:cNvPicPr>
                  </pic:nvPicPr>
                  <pic:blipFill>
                    <a:blip r:embed="rId9"/>
                    <a:srcRect b="55751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3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设置密码成功后跳转到自助服务界面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2120900"/>
            <wp:effectExtent l="0" t="0" r="0" b="0"/>
            <wp:docPr id="9" name="图片 9" descr="52584591-49F2-47ee-80E7-F1649CE54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52584591-49F2-47ee-80E7-F1649CE54FE0"/>
                    <pic:cNvPicPr>
                      <a:picLocks noChangeAspect="1"/>
                    </pic:cNvPicPr>
                  </pic:nvPicPr>
                  <pic:blipFill>
                    <a:blip r:embed="rId10"/>
                    <a:srcRect b="36922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3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使用账号，密码登录自助服务平台</w:t>
      </w:r>
    </w:p>
    <w:p>
      <w:pPr>
        <w:rPr>
          <w:rFonts w:ascii="Calibri" w:hAnsi="Calibri" w:eastAsia="宋体"/>
          <w:sz w:val="21"/>
        </w:rPr>
      </w:pPr>
    </w:p>
    <w:p>
      <w:pPr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2061210"/>
            <wp:effectExtent l="0" t="0" r="0" b="0"/>
            <wp:docPr id="10" name="图片 10" descr="1689319672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1689319672718"/>
                    <pic:cNvPicPr>
                      <a:picLocks noChangeAspect="1"/>
                    </pic:cNvPicPr>
                  </pic:nvPicPr>
                  <pic:blipFill>
                    <a:blip r:embed="rId11"/>
                    <a:srcRect b="38697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3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点击用户</w:t>
      </w:r>
    </w:p>
    <w:p>
      <w:pPr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1795145"/>
            <wp:effectExtent l="0" t="0" r="0" b="0"/>
            <wp:docPr id="11" name="图片 11" descr="887CF158-8E74-4c88-93DC-B70C9617338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887CF158-8E74-4c88-93DC-B70C9617338E"/>
                    <pic:cNvPicPr>
                      <a:picLocks noChangeAspect="1"/>
                    </pic:cNvPicPr>
                  </pic:nvPicPr>
                  <pic:blipFill>
                    <a:blip r:embed="rId12"/>
                    <a:srcRect b="46610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3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Calibri" w:hAnsi="Calibri" w:eastAsia="宋体"/>
          <w:sz w:val="24"/>
        </w:rPr>
        <w:t>设置产品</w:t>
      </w:r>
    </w:p>
    <w:p>
      <w:pPr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5266690" cy="1688465"/>
            <wp:effectExtent l="0" t="0" r="0" b="0"/>
            <wp:docPr id="12" name="图片 12" descr="1689319945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1689319945862"/>
                    <pic:cNvPicPr>
                      <a:picLocks noChangeAspect="1"/>
                    </pic:cNvPicPr>
                  </pic:nvPicPr>
                  <pic:blipFill>
                    <a:blip r:embed="rId13"/>
                    <a:srcRect b="49783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b/>
          <w:sz w:val="24"/>
        </w:rPr>
      </w:pPr>
      <w:r>
        <w:rPr>
          <w:rFonts w:hint="eastAsia" w:ascii="仿宋_GB2312" w:hAnsi="仿宋" w:eastAsia="仿宋_GB2312"/>
          <w:b/>
          <w:sz w:val="24"/>
        </w:rPr>
        <w:t>二、校园无线使用办法</w:t>
      </w:r>
    </w:p>
    <w:p>
      <w:pPr>
        <w:rPr>
          <w:rFonts w:ascii="黑体" w:hAnsi="黑体" w:eastAsia="黑体" w:cs="黑体"/>
          <w:sz w:val="24"/>
        </w:rPr>
      </w:pPr>
    </w:p>
    <w:p>
      <w:pPr>
        <w:ind w:firstLine="480" w:firstLineChars="200"/>
        <w:rPr>
          <w:rFonts w:ascii="黑体" w:hAnsi="黑体" w:eastAsia="黑体" w:cs="黑体"/>
          <w:b/>
          <w:color w:val="FF0000"/>
          <w:sz w:val="24"/>
        </w:rPr>
      </w:pPr>
      <w:r>
        <w:rPr>
          <w:rFonts w:hint="eastAsia" w:ascii="黑体" w:hAnsi="黑体" w:eastAsia="黑体" w:cs="黑体"/>
          <w:b/>
          <w:color w:val="FF0000"/>
          <w:sz w:val="24"/>
        </w:rPr>
        <w:t>Win10/11/Mac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(一)</w:t>
      </w:r>
      <w:r>
        <w:rPr>
          <w:rFonts w:hint="eastAsia" w:ascii="黑体" w:hAnsi="黑体" w:eastAsia="黑体" w:cs="黑体"/>
          <w:sz w:val="24"/>
        </w:rPr>
        <w:t>连接ncepu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搜索无线名称ncepu（用户名对应学号）输入密码直接连接即可。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3392805" cy="1765300"/>
            <wp:effectExtent l="0" t="0" r="5715" b="2540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2805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4"/>
        </w:numPr>
        <w:ind w:firstLine="480" w:firstLineChars="200"/>
        <w:rPr>
          <w:rFonts w:hint="eastAsia" w:ascii="黑体" w:hAnsi="黑体" w:eastAsia="黑体" w:cs="黑体"/>
          <w:sz w:val="24"/>
        </w:rPr>
      </w:pPr>
      <w:r>
        <w:rPr>
          <w:rFonts w:hint="eastAsia" w:ascii="黑体" w:hAnsi="黑体" w:eastAsia="黑体" w:cs="黑体"/>
          <w:sz w:val="24"/>
        </w:rPr>
        <w:t>连接ncepu-wifi</w:t>
      </w:r>
    </w:p>
    <w:p>
      <w:pPr>
        <w:numPr>
          <w:numId w:val="0"/>
        </w:num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仿宋" w:hAnsi="仿宋" w:eastAsia="仿宋" w:cs="仿宋"/>
          <w:sz w:val="24"/>
        </w:rPr>
        <w:t>1.搜索无线名称ncepu-wifi直接连接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3442335" cy="1424940"/>
            <wp:effectExtent l="0" t="0" r="1905" b="7620"/>
            <wp:docPr id="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42335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2.一般连接ncepu-wifi后会直接弹出认证界面，如未弹出需手动在浏览器网址栏输入认证地址。</w:t>
      </w:r>
    </w:p>
    <w:p>
      <w:p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仿宋" w:hAnsi="仿宋" w:eastAsia="仿宋" w:cs="仿宋"/>
          <w:sz w:val="24"/>
        </w:rPr>
        <w:t>注:认证地址------</w:t>
      </w:r>
      <w:r>
        <w:rPr>
          <w:rFonts w:hint="eastAsia" w:ascii="仿宋_GB2312" w:hAnsi="仿宋" w:eastAsia="仿宋_GB2312"/>
          <w:sz w:val="24"/>
        </w:rPr>
        <w:t>e.ncepu.edu.cn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4900930" cy="2331720"/>
            <wp:effectExtent l="0" t="0" r="6350" b="0"/>
            <wp:docPr id="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0093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eastAsia="宋体"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87930</wp:posOffset>
                </wp:positionH>
                <wp:positionV relativeFrom="paragraph">
                  <wp:posOffset>353060</wp:posOffset>
                </wp:positionV>
                <wp:extent cx="863600" cy="279400"/>
                <wp:effectExtent l="5080" t="5080" r="15240" b="5080"/>
                <wp:wrapNone/>
                <wp:docPr id="5" name="文本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36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FFFFFF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alibri" w:hAnsi="Calibri" w:eastAsia="宋体"/>
                                <w:color w:val="C00000"/>
                                <w:sz w:val="21"/>
                              </w:rPr>
                            </w:pPr>
                            <w:r>
                              <w:rPr>
                                <w:rFonts w:hint="eastAsia" w:ascii="Calibri" w:hAnsi="Calibri" w:eastAsia="宋体"/>
                                <w:color w:val="C00000"/>
                                <w:sz w:val="21"/>
                              </w:rPr>
                              <w:t>网址栏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95.9pt;margin-top:27.8pt;height:22pt;width:68pt;z-index:251659264;mso-width-relative:page;mso-height-relative:page;" fillcolor="#FFFFFF" filled="t" stroked="t" coordsize="21600,21600" o:gfxdata="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/vE/ndgAAAAJAQAADwAAAAAAAAABACAAAAAiAAAAZHJz&#10;L2Rvd25yZXYueG1sUEsBAhQAFAAAAAgAh07iQB/nP/0EAgAANQQAAA4AAAAAAAAAAQAgAAAAJwEA&#10;AGRycy9lMm9Eb2MueG1sUEsFBgAAAAAGAAYAWQEAAJ0FAAAAAA==&#10;">
                <v:fill on="t" focussize="0,0"/>
                <v:stroke color="#FFFFFF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alibri" w:hAnsi="Calibri" w:eastAsia="宋体"/>
                          <w:color w:val="C00000"/>
                          <w:sz w:val="21"/>
                        </w:rPr>
                      </w:pPr>
                      <w:r>
                        <w:rPr>
                          <w:rFonts w:hint="eastAsia" w:ascii="Calibri" w:hAnsi="Calibri" w:eastAsia="宋体"/>
                          <w:color w:val="C00000"/>
                          <w:sz w:val="21"/>
                        </w:rPr>
                        <w:t>网址栏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eastAsia="宋体"/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00530</wp:posOffset>
                </wp:positionH>
                <wp:positionV relativeFrom="paragraph">
                  <wp:posOffset>276860</wp:posOffset>
                </wp:positionV>
                <wp:extent cx="889000" cy="203200"/>
                <wp:effectExtent l="0" t="29210" r="10160" b="1143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89000" cy="203200"/>
                        </a:xfrm>
                        <a:prstGeom prst="line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arrow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 y;margin-left:133.9pt;margin-top:21.8pt;height:16pt;width:70pt;z-index:251660288;mso-width-relative:page;mso-height-relative:page;" filled="f" stroked="t" coordsize="21600,21600" o:gfxdata="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Q1JHW9gAAAAJAQAADwAAAAAAAAABACAAAAAiAAAAZHJzL2Rv&#10;d25yZXYueG1sUEsBAhQAFAAAAAgAh07iQF5eBcgBAgAA8QMAAA4AAAAAAAAAAQAgAAAAJwEAAGRy&#10;cy9lMm9Eb2MueG1sUEsFBgAAAAAGAAYAWQEAAJoFAAAAAA==&#10;">
                <v:fill on="f" focussize="0,0"/>
                <v:stroke color="#000000" joinstyle="round" endarrow="open"/>
                <v:imagedata o:title=""/>
                <o:lock v:ext="edit" aspectratio="f"/>
              </v:line>
            </w:pict>
          </mc:Fallback>
        </mc:AlternateContent>
      </w:r>
    </w:p>
    <w:p>
      <w:pPr>
        <w:rPr>
          <w:rFonts w:ascii="Calibri" w:hAnsi="Calibri" w:eastAsia="宋体"/>
          <w:sz w:val="21"/>
        </w:rPr>
      </w:pPr>
    </w:p>
    <w:p>
      <w:pPr>
        <w:rPr>
          <w:rFonts w:ascii="Calibri" w:hAnsi="Calibri" w:eastAsia="宋体"/>
          <w:sz w:val="21"/>
        </w:rPr>
      </w:pPr>
    </w:p>
    <w:p>
      <w:pPr>
        <w:ind w:firstLine="480" w:firstLineChars="200"/>
        <w:rPr>
          <w:rFonts w:ascii="黑体" w:hAnsi="黑体" w:eastAsia="黑体" w:cs="黑体"/>
          <w:b/>
          <w:color w:val="FF0000"/>
          <w:sz w:val="24"/>
        </w:rPr>
      </w:pPr>
      <w:r>
        <w:rPr>
          <w:rFonts w:hint="eastAsia" w:ascii="黑体" w:hAnsi="黑体" w:eastAsia="黑体" w:cs="黑体"/>
          <w:b/>
          <w:color w:val="FF0000"/>
          <w:sz w:val="24"/>
        </w:rPr>
        <w:t>安卓手机</w:t>
      </w:r>
    </w:p>
    <w:p>
      <w:p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黑体" w:hAnsi="黑体" w:eastAsia="黑体" w:cs="黑体"/>
          <w:sz w:val="24"/>
        </w:rPr>
        <w:t>(一)连接ncepu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搜索无线名称ncepu（身份对应学号）输入密码直接连接即可。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注1:CA证书选择不验证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注2:匿名身份不填写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hint="eastAsia" w:ascii="Calibri" w:hAnsi="Calibri" w:eastAsia="宋体"/>
          <w:sz w:val="21"/>
        </w:rPr>
        <w:drawing>
          <wp:inline distT="0" distB="0" distL="114300" distR="114300">
            <wp:extent cx="1853565" cy="2878455"/>
            <wp:effectExtent l="0" t="0" r="0" b="1905"/>
            <wp:docPr id="14" name="图片 4" descr="微信图片_20230713111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4" descr="微信图片_20230713111430"/>
                    <pic:cNvPicPr>
                      <a:picLocks noChangeAspect="1"/>
                    </pic:cNvPicPr>
                  </pic:nvPicPr>
                  <pic:blipFill>
                    <a:blip r:embed="rId17"/>
                    <a:srcRect t="9590" r="-7001" b="3638"/>
                    <a:stretch>
                      <a:fillRect/>
                    </a:stretch>
                  </pic:blipFill>
                  <pic:spPr>
                    <a:xfrm>
                      <a:off x="0" y="0"/>
                      <a:ext cx="1853565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eastAsia="宋体"/>
          <w:sz w:val="21"/>
        </w:rPr>
      </w:pPr>
    </w:p>
    <w:p>
      <w:pPr>
        <w:ind w:firstLine="480" w:firstLineChars="200"/>
        <w:rPr>
          <w:rFonts w:ascii="仿宋" w:hAnsi="仿宋" w:eastAsia="仿宋" w:cs="仿宋"/>
          <w:color w:val="FF0000"/>
          <w:sz w:val="24"/>
        </w:rPr>
      </w:pPr>
      <w:r>
        <w:rPr>
          <w:rFonts w:hint="eastAsia" w:ascii="黑体" w:hAnsi="黑体" w:eastAsia="黑体" w:cs="仿宋"/>
          <w:sz w:val="24"/>
        </w:rPr>
        <w:t>(二)连接ncepu-wifi</w:t>
      </w:r>
    </w:p>
    <w:p>
      <w:pPr>
        <w:rPr>
          <w:rFonts w:ascii="黑体" w:hAnsi="黑体" w:eastAsia="黑体" w:cs="仿宋"/>
          <w:sz w:val="24"/>
        </w:rPr>
      </w:pP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1.搜索无线名称ncepu-wifi直接连接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hint="eastAsia" w:ascii="Calibri" w:hAnsi="Calibri" w:eastAsia="宋体"/>
          <w:sz w:val="21"/>
        </w:rPr>
        <w:drawing>
          <wp:inline distT="0" distB="0" distL="114300" distR="114300">
            <wp:extent cx="1800225" cy="1638300"/>
            <wp:effectExtent l="0" t="0" r="13335" b="7620"/>
            <wp:docPr id="15" name="图片 5" descr="f37ea4f5d27ce8b332c4abe3620ec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5" descr="f37ea4f5d27ce8b332c4abe3620ec27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eastAsia="宋体"/>
          <w:sz w:val="24"/>
        </w:rPr>
      </w:pP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2.一般连接后会直接弹出认证界面，如未弹出需手动在浏览器网址栏输入认证地址。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注:认证地址------</w:t>
      </w:r>
      <w:r>
        <w:rPr>
          <w:rFonts w:hint="eastAsia" w:ascii="仿宋_GB2312" w:hAnsi="仿宋" w:eastAsia="仿宋_GB2312"/>
          <w:sz w:val="24"/>
        </w:rPr>
        <w:t>e.ncepu.edu.cn</w:t>
      </w:r>
    </w:p>
    <w:p>
      <w:pPr>
        <w:ind w:firstLine="420" w:firstLineChars="200"/>
        <w:jc w:val="center"/>
        <w:rPr>
          <w:rFonts w:ascii="Calibri" w:hAnsi="Calibri" w:eastAsia="宋体"/>
          <w:sz w:val="21"/>
        </w:rPr>
      </w:pPr>
      <w:r>
        <w:rPr>
          <w:rFonts w:hint="eastAsia" w:ascii="Calibri" w:hAnsi="Calibri" w:eastAsia="宋体"/>
          <w:sz w:val="21"/>
        </w:rPr>
        <w:drawing>
          <wp:inline distT="0" distB="0" distL="114300" distR="114300">
            <wp:extent cx="1765300" cy="2162810"/>
            <wp:effectExtent l="0" t="0" r="2540" b="1270"/>
            <wp:docPr id="2" name="图片 6" descr="69c9e1a445e83c4ee1988c5874a1c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6" descr="69c9e1a445e83c4ee1988c5874a1ceb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黑体" w:hAnsi="黑体" w:eastAsia="黑体" w:cs="黑体"/>
          <w:b/>
          <w:color w:val="FF0000"/>
          <w:sz w:val="21"/>
        </w:rPr>
      </w:pPr>
    </w:p>
    <w:p>
      <w:pPr>
        <w:ind w:firstLine="480" w:firstLineChars="200"/>
        <w:rPr>
          <w:rFonts w:ascii="黑体" w:hAnsi="黑体" w:eastAsia="黑体" w:cs="黑体"/>
          <w:b/>
          <w:color w:val="FF0000"/>
          <w:sz w:val="24"/>
        </w:rPr>
      </w:pPr>
      <w:r>
        <w:rPr>
          <w:rFonts w:hint="eastAsia" w:ascii="黑体" w:hAnsi="黑体" w:eastAsia="黑体" w:cs="黑体"/>
          <w:b/>
          <w:color w:val="FF0000"/>
          <w:sz w:val="24"/>
        </w:rPr>
        <w:t>苹果手机</w:t>
      </w:r>
    </w:p>
    <w:p>
      <w:pPr>
        <w:ind w:firstLine="480" w:firstLineChars="200"/>
        <w:rPr>
          <w:rFonts w:ascii="黑体" w:hAnsi="黑体" w:eastAsia="黑体" w:cs="黑体"/>
          <w:sz w:val="24"/>
        </w:rPr>
      </w:pPr>
      <w:r>
        <w:rPr>
          <w:rFonts w:hint="eastAsia" w:ascii="黑体" w:hAnsi="黑体" w:eastAsia="黑体" w:cs="黑体"/>
          <w:sz w:val="24"/>
        </w:rPr>
        <w:t>(一)连接ncepu</w:t>
      </w:r>
    </w:p>
    <w:p>
      <w:pPr>
        <w:ind w:firstLine="480" w:firstLineChars="200"/>
        <w:rPr>
          <w:rFonts w:ascii="仿宋" w:hAnsi="仿宋" w:eastAsia="仿宋" w:cs="仿宋"/>
          <w:sz w:val="24"/>
        </w:rPr>
      </w:pPr>
      <w:r>
        <w:rPr>
          <w:rFonts w:hint="eastAsia" w:ascii="仿宋" w:hAnsi="仿宋" w:eastAsia="仿宋" w:cs="仿宋"/>
          <w:sz w:val="24"/>
        </w:rPr>
        <w:t>搜索无线名称ncepu（身份对应学号）输入密码直接连接即可。</w:t>
      </w:r>
    </w:p>
    <w:p>
      <w:pPr>
        <w:jc w:val="center"/>
        <w:rPr>
          <w:rFonts w:ascii="Calibri" w:hAnsi="Calibri" w:eastAsia="宋体"/>
          <w:sz w:val="21"/>
        </w:rPr>
      </w:pPr>
      <w:r>
        <w:rPr>
          <w:rFonts w:ascii="Calibri" w:hAnsi="Calibri" w:eastAsia="宋体"/>
          <w:sz w:val="21"/>
        </w:rPr>
        <w:drawing>
          <wp:inline distT="0" distB="0" distL="114300" distR="114300">
            <wp:extent cx="1841500" cy="1686560"/>
            <wp:effectExtent l="0" t="0" r="2540" b="5080"/>
            <wp:docPr id="19" name="图片 9" descr="5a4da5042bc0d3d99b041bbf7ce8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9" descr="5a4da5042bc0d3d99b041bbf7ce858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68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仿宋"/>
          <w:sz w:val="24"/>
        </w:rPr>
      </w:pPr>
    </w:p>
    <w:p>
      <w:pPr>
        <w:ind w:firstLine="480" w:firstLineChars="200"/>
        <w:rPr>
          <w:rFonts w:ascii="Calibri" w:hAnsi="Calibri" w:eastAsia="宋体"/>
          <w:sz w:val="24"/>
        </w:rPr>
      </w:pPr>
      <w:r>
        <w:rPr>
          <w:rFonts w:hint="eastAsia" w:ascii="仿宋" w:hAnsi="仿宋" w:eastAsia="仿宋" w:cs="仿宋"/>
          <w:sz w:val="24"/>
        </w:rPr>
        <w:t xml:space="preserve">   注:输入密码后下一步需要添加信任(如图)</w:t>
      </w:r>
    </w:p>
    <w:p>
      <w:pPr>
        <w:jc w:val="center"/>
        <w:rPr>
          <w:rFonts w:ascii="黑体" w:hAnsi="黑体" w:eastAsia="黑体" w:cs="黑体"/>
          <w:sz w:val="21"/>
        </w:rPr>
      </w:pPr>
      <w:r>
        <w:rPr>
          <w:rFonts w:hint="eastAsia" w:ascii="Calibri" w:hAnsi="Calibri" w:eastAsia="宋体"/>
          <w:sz w:val="21"/>
        </w:rPr>
        <w:drawing>
          <wp:inline distT="0" distB="0" distL="114300" distR="114300">
            <wp:extent cx="1854835" cy="1844040"/>
            <wp:effectExtent l="0" t="0" r="4445" b="0"/>
            <wp:docPr id="20" name="图片 10" descr="d6150d27ae8ca465fe92e1a17fbb60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0" descr="d6150d27ae8ca465fe92e1a17fbb60b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54835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黑体" w:hAnsi="黑体" w:eastAsia="黑体" w:cs="黑体"/>
          <w:sz w:val="21"/>
        </w:rPr>
      </w:pPr>
    </w:p>
    <w:p>
      <w:pPr>
        <w:ind w:firstLine="480" w:firstLineChars="200"/>
        <w:rPr>
          <w:rFonts w:ascii="仿宋" w:hAnsi="仿宋" w:eastAsia="仿宋" w:cs="仿宋"/>
          <w:color w:val="FF0000"/>
          <w:sz w:val="24"/>
        </w:rPr>
      </w:pPr>
      <w:r>
        <w:rPr>
          <w:rFonts w:hint="eastAsia" w:ascii="黑体" w:hAnsi="黑体" w:eastAsia="黑体" w:cs="黑体"/>
          <w:sz w:val="24"/>
        </w:rPr>
        <w:t>(二)连接ncepu-wifi同安卓手机</w:t>
      </w:r>
    </w:p>
    <w:p>
      <w:pPr>
        <w:spacing w:line="440" w:lineRule="exact"/>
        <w:ind w:firstLine="470" w:firstLineChars="196"/>
        <w:jc w:val="left"/>
        <w:rPr>
          <w:rFonts w:ascii="仿宋_GB2312" w:hAnsi="仿宋" w:eastAsia="仿宋_GB2312"/>
          <w:b/>
          <w:color w:val="FF0000"/>
          <w:sz w:val="24"/>
        </w:rPr>
      </w:pPr>
      <w:r>
        <w:rPr>
          <w:rFonts w:hint="eastAsia" w:ascii="仿宋_GB2312" w:hAnsi="仿宋" w:eastAsia="仿宋_GB2312"/>
          <w:b/>
          <w:color w:val="FF0000"/>
          <w:sz w:val="24"/>
        </w:rPr>
        <w:t>三、常见问题</w:t>
      </w:r>
    </w:p>
    <w:p>
      <w:pPr>
        <w:spacing w:line="440" w:lineRule="exact"/>
        <w:ind w:firstLine="470" w:firstLineChars="196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b/>
          <w:sz w:val="24"/>
        </w:rPr>
        <w:t>1.上网账号如何开通？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（1）登录网址：http://e.ncepu.edu.cn（校园网认证网关）选择“自服务登录”</w:t>
      </w:r>
    </w:p>
    <w:p>
      <w:pPr>
        <w:jc w:val="center"/>
        <w:rPr>
          <w:rFonts w:ascii="仿宋_GB2312" w:hAnsi="仿宋" w:eastAsia="仿宋_GB2312"/>
          <w:sz w:val="24"/>
        </w:rPr>
      </w:pPr>
      <w:r>
        <w:rPr>
          <w:rFonts w:hint="eastAsia" w:ascii="仿宋_GB2312" w:eastAsia="仿宋_GB2312"/>
          <w:sz w:val="24"/>
        </w:rPr>
        <w:drawing>
          <wp:inline distT="0" distB="0" distL="114300" distR="114300">
            <wp:extent cx="3562350" cy="1763395"/>
            <wp:effectExtent l="0" t="0" r="3810" b="4445"/>
            <wp:docPr id="58" name="图片 45" descr="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45" descr="00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（2）在“修改资料”一栏中填写基本信息，尤其是电话，以便账户异常时能及时取得联系。建议设置密保问题，可以在忘记密码时帮助找回密码。</w:t>
      </w:r>
    </w:p>
    <w:p>
      <w:pPr>
        <w:ind w:firstLine="600" w:firstLineChars="250"/>
        <w:jc w:val="center"/>
        <w:rPr>
          <w:rFonts w:ascii="仿宋_GB2312" w:hAnsi="仿宋" w:eastAsia="仿宋_GB2312"/>
          <w:sz w:val="24"/>
        </w:rPr>
      </w:pPr>
      <w:r>
        <w:rPr>
          <w:rFonts w:hint="eastAsia" w:ascii="仿宋_GB2312" w:eastAsia="仿宋_GB2312"/>
          <w:sz w:val="24"/>
        </w:rPr>
        <w:drawing>
          <wp:inline distT="0" distB="0" distL="114300" distR="114300">
            <wp:extent cx="3878580" cy="1089025"/>
            <wp:effectExtent l="0" t="0" r="7620" b="8255"/>
            <wp:docPr id="56" name="图片 47" descr="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47" descr="00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40" w:lineRule="exact"/>
        <w:ind w:firstLine="600" w:firstLineChars="250"/>
        <w:jc w:val="left"/>
        <w:rPr>
          <w:rFonts w:ascii="仿宋_GB2312" w:hAnsi="仿宋" w:eastAsia="仿宋_GB2312"/>
          <w:color w:val="FF0000"/>
          <w:sz w:val="24"/>
        </w:rPr>
      </w:pPr>
      <w:r>
        <w:rPr>
          <w:rFonts w:hint="eastAsia" w:ascii="仿宋_GB2312" w:hAnsi="仿宋" w:eastAsia="仿宋_GB2312"/>
          <w:sz w:val="24"/>
        </w:rPr>
        <w:t>（3）最后在“产品转移”一栏中选择一个产品，选择立即转移，点击“提交”。</w:t>
      </w:r>
      <w:r>
        <w:rPr>
          <w:rFonts w:hint="eastAsia" w:ascii="仿宋_GB2312" w:hAnsi="仿宋" w:eastAsia="仿宋_GB2312"/>
          <w:b/>
          <w:color w:val="FF0000"/>
          <w:sz w:val="24"/>
        </w:rPr>
        <w:t>温馨提示</w:t>
      </w:r>
      <w:r>
        <w:rPr>
          <w:rFonts w:ascii="仿宋_GB2312" w:hAnsi="仿宋" w:eastAsia="仿宋_GB2312"/>
          <w:b/>
          <w:color w:val="FF0000"/>
          <w:sz w:val="24"/>
        </w:rPr>
        <w:t>:</w:t>
      </w:r>
      <w:r>
        <w:rPr>
          <w:rFonts w:hint="eastAsia" w:ascii="仿宋_GB2312" w:hAnsi="仿宋" w:eastAsia="仿宋_GB2312"/>
          <w:b/>
          <w:color w:val="FF0000"/>
          <w:sz w:val="24"/>
        </w:rPr>
        <w:t>为避免不必要的损失，切勿反复立即转移产品！！！</w:t>
      </w:r>
    </w:p>
    <w:p>
      <w:pPr>
        <w:spacing w:line="440" w:lineRule="exact"/>
        <w:ind w:firstLine="470" w:firstLineChars="196"/>
        <w:jc w:val="left"/>
        <w:rPr>
          <w:rFonts w:ascii="仿宋_GB2312" w:hAnsi="仿宋" w:eastAsia="仿宋_GB2312"/>
          <w:b/>
          <w:sz w:val="24"/>
        </w:rPr>
      </w:pPr>
      <w:r>
        <w:rPr>
          <w:rFonts w:hint="eastAsia" w:ascii="仿宋_GB2312" w:hAnsi="仿宋" w:eastAsia="仿宋_GB2312"/>
          <w:b/>
          <w:sz w:val="24"/>
        </w:rPr>
        <w:t>2.学校的无线网络怎么用？</w:t>
      </w:r>
      <w:bookmarkStart w:id="17" w:name="_GoBack"/>
      <w:bookmarkEnd w:id="17"/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答：打开“设置”，无线和网络的设置里找，搜索一下学校的无线信号ncepu、ncepu-wifi。ncepu只在第一次登录时输入用户名密码，以后只要进入无线网覆盖区域，就会自动连接</w:t>
      </w:r>
      <w:r>
        <w:rPr>
          <w:rFonts w:hint="eastAsia" w:ascii="仿宋_GB2312" w:hAnsi="仿宋" w:eastAsia="仿宋_GB2312"/>
          <w:sz w:val="24"/>
          <w:lang w:eastAsia="zh-CN"/>
        </w:rPr>
        <w:t>。</w:t>
      </w:r>
      <w:r>
        <w:rPr>
          <w:rFonts w:hint="eastAsia" w:ascii="仿宋_GB2312" w:hAnsi="仿宋" w:eastAsia="仿宋_GB2312"/>
          <w:sz w:val="24"/>
        </w:rPr>
        <w:t>ncepu-wifi连接后，须访问认证网页（http://e.ncepu.edu.cn），输入用户名和密码才可以访问外网，不用时最好注销一下，以免多扣费。</w:t>
      </w:r>
    </w:p>
    <w:p>
      <w:pPr>
        <w:spacing w:line="440" w:lineRule="exact"/>
        <w:ind w:firstLine="470" w:firstLineChars="196"/>
        <w:jc w:val="left"/>
        <w:rPr>
          <w:rFonts w:ascii="仿宋_GB2312" w:hAnsi="仿宋" w:eastAsia="仿宋_GB2312"/>
          <w:b/>
          <w:sz w:val="24"/>
        </w:rPr>
      </w:pPr>
      <w:r>
        <w:rPr>
          <w:rFonts w:hint="eastAsia" w:ascii="仿宋_GB2312" w:hAnsi="仿宋" w:eastAsia="仿宋_GB2312"/>
          <w:b/>
          <w:sz w:val="24"/>
        </w:rPr>
        <w:t>3.怎么能看出来否开通网络？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答：“自助服务”首页点击“产品信息”上面的“产品名称”！如果显示为“未开通用户暂用”，说明上网套餐并没有选择上，如果显示为任意套餐，说明你的账号已经开通。</w:t>
      </w:r>
    </w:p>
    <w:p>
      <w:pPr>
        <w:spacing w:line="440" w:lineRule="exact"/>
        <w:ind w:firstLine="470" w:firstLineChars="196"/>
        <w:jc w:val="left"/>
        <w:rPr>
          <w:rFonts w:ascii="仿宋_GB2312" w:hAnsi="仿宋" w:eastAsia="仿宋_GB2312"/>
          <w:b/>
          <w:sz w:val="24"/>
        </w:rPr>
      </w:pPr>
      <w:r>
        <w:rPr>
          <w:rFonts w:hint="eastAsia" w:ascii="仿宋_GB2312" w:hAnsi="仿宋" w:eastAsia="仿宋_GB2312"/>
          <w:b/>
          <w:sz w:val="24"/>
        </w:rPr>
        <w:t>4.如果认证网关的页面打不开？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答：这个问题一般是手机或平板电脑用户，在用无线开通账号时常遇到的情况。其实挺简单的，把自己购买的流量关掉，连接学校的无线信号，直接打开认证页面（http://e.ncepu.edu.cn）就好了！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bookmarkStart w:id="10" w:name="_Toc79682590"/>
    </w:p>
    <w:bookmarkEnd w:id="10"/>
    <w:p>
      <w:pPr>
        <w:pStyle w:val="14"/>
        <w:rPr>
          <w:rFonts w:ascii="方正小标宋简体" w:hAnsi="方正小标宋简体" w:eastAsia="方正小标宋简体" w:cs="方正小标宋简体"/>
          <w:color w:val="auto"/>
          <w:sz w:val="36"/>
          <w:szCs w:val="36"/>
        </w:rPr>
      </w:pPr>
      <w:bookmarkStart w:id="11" w:name="_Toc50396974"/>
      <w:bookmarkStart w:id="12" w:name="_Toc50397099"/>
      <w:bookmarkStart w:id="13" w:name="_Toc50464161"/>
      <w:bookmarkStart w:id="14" w:name="_Toc50397149"/>
      <w:r>
        <w:rPr>
          <w:rFonts w:hint="eastAsia" w:hAnsi="仿宋"/>
          <w:color w:val="auto"/>
        </w:rPr>
        <w:br w:type="page"/>
      </w:r>
      <w:bookmarkStart w:id="15" w:name="_Toc112863176"/>
      <w:bookmarkStart w:id="16" w:name="_Toc79682593"/>
      <w:r>
        <w:rPr>
          <w:rFonts w:hint="eastAsia" w:ascii="方正小标宋简体" w:hAnsi="方正小标宋简体" w:eastAsia="方正小标宋简体" w:cs="方正小标宋简体"/>
          <w:color w:val="auto"/>
          <w:sz w:val="36"/>
          <w:szCs w:val="36"/>
        </w:rPr>
        <w:t>大学生网络安全须知</w:t>
      </w:r>
      <w:bookmarkEnd w:id="15"/>
      <w:bookmarkEnd w:id="16"/>
    </w:p>
    <w:p/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1.为计算机安装杀毒软件，定期扫描系统、查杀病毒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2.及时更新病毒库、更新系统补丁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3.下载软件时尽量到官方网站或大型软件下载网站，在安装或打开来历不明的软件或文件前先杀毒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4.不随意打开不明网页链接，尤其是不良网站的链接，陌生人通过QQ给自己传链接时，尽量不要打开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5.使用网络通信工具时不随便接收陌生人的文件，若接收可取消“隐藏已知文件类型扩展名”功能来查看文件类型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6.对公共磁盘空间加强权限管理，定期查杀病毒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7.打开移动存储器前先用杀毒软件进行检查，可在移动存储器中建立名为autorun.inf的文件夹（可防U盘病毒启动）；</w:t>
      </w:r>
    </w:p>
    <w:p>
      <w:pPr>
        <w:spacing w:line="440" w:lineRule="exact"/>
        <w:ind w:firstLine="480" w:firstLineChars="200"/>
        <w:jc w:val="left"/>
        <w:rPr>
          <w:rFonts w:ascii="仿宋_GB2312" w:hAnsi="仿宋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8.密码设置不要太简单容易被破解的，最好有数字加字母还有大小写；</w:t>
      </w:r>
    </w:p>
    <w:p>
      <w:pPr>
        <w:spacing w:line="440" w:lineRule="exact"/>
        <w:ind w:firstLine="480" w:firstLineChars="200"/>
        <w:jc w:val="left"/>
        <w:rPr>
          <w:rFonts w:hAnsi="微软雅黑" w:eastAsia="仿宋_GB2312"/>
          <w:sz w:val="24"/>
        </w:rPr>
      </w:pPr>
      <w:r>
        <w:rPr>
          <w:rFonts w:hint="eastAsia" w:ascii="仿宋_GB2312" w:hAnsi="仿宋" w:eastAsia="仿宋_GB2312"/>
          <w:sz w:val="24"/>
        </w:rPr>
        <w:t>9.学习网络安全知识，远离黑客工具。</w:t>
      </w:r>
      <w:bookmarkEnd w:id="3"/>
      <w:bookmarkEnd w:id="4"/>
      <w:bookmarkEnd w:id="5"/>
      <w:bookmarkEnd w:id="6"/>
      <w:bookmarkEnd w:id="7"/>
      <w:bookmarkEnd w:id="8"/>
      <w:bookmarkEnd w:id="9"/>
      <w:bookmarkEnd w:id="11"/>
      <w:bookmarkEnd w:id="12"/>
      <w:bookmarkEnd w:id="13"/>
      <w:bookmarkEnd w:id="14"/>
    </w:p>
    <w:sectPr>
      <w:headerReference r:id="rId3" w:type="default"/>
      <w:footerReference r:id="rId4" w:type="default"/>
      <w:pgSz w:w="10319" w:h="14572"/>
      <w:pgMar w:top="1134" w:right="1134" w:bottom="1134" w:left="1134" w:header="851" w:footer="992" w:gutter="0"/>
      <w:cols w:space="720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小标宋简体">
    <w:altName w:val="方正舒体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Heiti SC Medium">
    <w:altName w:val="Malgun Gothic Semilight"/>
    <w:panose1 w:val="00000000000000000000"/>
    <w:charset w:val="80"/>
    <w:family w:val="auto"/>
    <w:pitch w:val="default"/>
    <w:sig w:usb0="00000000" w:usb1="00000000" w:usb2="00000010" w:usb3="00000000" w:csb0="003E0001" w:csb1="00000000"/>
  </w:font>
  <w:font w:name="微软雅黑">
    <w:panose1 w:val="00000500000000000000"/>
    <w:charset w:val="86"/>
    <w:family w:val="swiss"/>
    <w:pitch w:val="default"/>
    <w:sig w:usb0="A0000287" w:usb1="180F1C13" w:usb2="00000016" w:usb3="00000000" w:csb0="6004019F" w:csb1="DFD7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spacing w:before="240" w:after="120"/>
      <w:ind w:firstLine="36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4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spacing w:before="240" w:after="120"/>
      <w:ind w:firstLine="360"/>
      <w:rPr>
        <w:color w:val="000000"/>
      </w:rPr>
    </w:pPr>
    <w:r>
      <w:rPr>
        <w:rFonts w:hint="eastAsia"/>
        <w:color w:val="000000"/>
      </w:rPr>
      <w:t>华北电力大学网络服务指南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2EDC39A"/>
    <w:multiLevelType w:val="singleLevel"/>
    <w:tmpl w:val="F2EDC39A"/>
    <w:lvl w:ilvl="0" w:tentative="0">
      <w:start w:val="1"/>
      <w:numFmt w:val="decimal"/>
      <w:suff w:val="nothing"/>
      <w:lvlText w:val="（%1）"/>
      <w:lvlJc w:val="left"/>
    </w:lvl>
  </w:abstractNum>
  <w:abstractNum w:abstractNumId="1">
    <w:nsid w:val="0BEBF34B"/>
    <w:multiLevelType w:val="singleLevel"/>
    <w:tmpl w:val="0BEBF34B"/>
    <w:lvl w:ilvl="0" w:tentative="0">
      <w:start w:val="2"/>
      <w:numFmt w:val="chineseCounting"/>
      <w:lvlText w:val="(%1)"/>
      <w:lvlJc w:val="left"/>
      <w:pPr>
        <w:tabs>
          <w:tab w:val="left" w:pos="312"/>
        </w:tabs>
      </w:pPr>
      <w:rPr>
        <w:rFonts w:hint="eastAsia"/>
      </w:rPr>
    </w:lvl>
  </w:abstractNum>
  <w:abstractNum w:abstractNumId="2">
    <w:nsid w:val="31AA9918"/>
    <w:multiLevelType w:val="singleLevel"/>
    <w:tmpl w:val="31AA9918"/>
    <w:lvl w:ilvl="0" w:tentative="0">
      <w:start w:val="1"/>
      <w:numFmt w:val="decimal"/>
      <w:suff w:val="nothing"/>
      <w:lvlText w:val="（%1）"/>
      <w:lvlJc w:val="left"/>
    </w:lvl>
  </w:abstractNum>
  <w:abstractNum w:abstractNumId="3">
    <w:nsid w:val="6C636BA7"/>
    <w:multiLevelType w:val="singleLevel"/>
    <w:tmpl w:val="6C636BA7"/>
    <w:lvl w:ilvl="0" w:tentative="0">
      <w:start w:val="5"/>
      <w:numFmt w:val="decimal"/>
      <w:suff w:val="nothing"/>
      <w:lvlText w:val="（%1）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Tc0NzI0MzAzNTdV0lEKTi0uzszPAykwrgUAJHf9VywAAAA="/>
    <w:docVar w:name="commondata" w:val="eyJoZGlkIjoiYmM2YzU5YzRlZGI2OGMxNzE4ZmRkNGJhZDVhNWVjNWIifQ=="/>
  </w:docVars>
  <w:rsids>
    <w:rsidRoot w:val="00B05D36"/>
    <w:rsid w:val="00001245"/>
    <w:rsid w:val="000026EA"/>
    <w:rsid w:val="000043FC"/>
    <w:rsid w:val="0000468D"/>
    <w:rsid w:val="0000618D"/>
    <w:rsid w:val="00006797"/>
    <w:rsid w:val="000068B0"/>
    <w:rsid w:val="00006D26"/>
    <w:rsid w:val="000071AA"/>
    <w:rsid w:val="0001002F"/>
    <w:rsid w:val="000104C5"/>
    <w:rsid w:val="00010D19"/>
    <w:rsid w:val="000126EB"/>
    <w:rsid w:val="0001279D"/>
    <w:rsid w:val="00012840"/>
    <w:rsid w:val="00012AFF"/>
    <w:rsid w:val="00012B0F"/>
    <w:rsid w:val="0001492B"/>
    <w:rsid w:val="00014CF7"/>
    <w:rsid w:val="000152A7"/>
    <w:rsid w:val="00015ABC"/>
    <w:rsid w:val="00015CD7"/>
    <w:rsid w:val="000167FC"/>
    <w:rsid w:val="00016CA1"/>
    <w:rsid w:val="0001714A"/>
    <w:rsid w:val="0002048B"/>
    <w:rsid w:val="000205B3"/>
    <w:rsid w:val="000231CC"/>
    <w:rsid w:val="000245C5"/>
    <w:rsid w:val="00024CB5"/>
    <w:rsid w:val="0002540F"/>
    <w:rsid w:val="0002566C"/>
    <w:rsid w:val="000256F6"/>
    <w:rsid w:val="00025D1E"/>
    <w:rsid w:val="00025E5A"/>
    <w:rsid w:val="000263D1"/>
    <w:rsid w:val="0002661A"/>
    <w:rsid w:val="000355A7"/>
    <w:rsid w:val="00035D56"/>
    <w:rsid w:val="00037305"/>
    <w:rsid w:val="000374A3"/>
    <w:rsid w:val="0003752A"/>
    <w:rsid w:val="00037B28"/>
    <w:rsid w:val="00041BF4"/>
    <w:rsid w:val="0004227F"/>
    <w:rsid w:val="0004297B"/>
    <w:rsid w:val="00043EA2"/>
    <w:rsid w:val="0004433C"/>
    <w:rsid w:val="000451DE"/>
    <w:rsid w:val="00046F1D"/>
    <w:rsid w:val="00046FC5"/>
    <w:rsid w:val="00051A67"/>
    <w:rsid w:val="00051DC2"/>
    <w:rsid w:val="000528CA"/>
    <w:rsid w:val="00053409"/>
    <w:rsid w:val="000537EF"/>
    <w:rsid w:val="00053C48"/>
    <w:rsid w:val="00054635"/>
    <w:rsid w:val="0005567D"/>
    <w:rsid w:val="000566EE"/>
    <w:rsid w:val="000568B8"/>
    <w:rsid w:val="0005699C"/>
    <w:rsid w:val="00060540"/>
    <w:rsid w:val="00061249"/>
    <w:rsid w:val="00061827"/>
    <w:rsid w:val="000655CA"/>
    <w:rsid w:val="000657C9"/>
    <w:rsid w:val="00065CBC"/>
    <w:rsid w:val="00067DD5"/>
    <w:rsid w:val="00070054"/>
    <w:rsid w:val="00070742"/>
    <w:rsid w:val="00073AA5"/>
    <w:rsid w:val="00073AAA"/>
    <w:rsid w:val="00074FFD"/>
    <w:rsid w:val="00076A87"/>
    <w:rsid w:val="00077894"/>
    <w:rsid w:val="00080E7C"/>
    <w:rsid w:val="00080EBD"/>
    <w:rsid w:val="000816E3"/>
    <w:rsid w:val="00082065"/>
    <w:rsid w:val="00082D01"/>
    <w:rsid w:val="000837BA"/>
    <w:rsid w:val="00084905"/>
    <w:rsid w:val="00087952"/>
    <w:rsid w:val="0009090D"/>
    <w:rsid w:val="00092050"/>
    <w:rsid w:val="00095155"/>
    <w:rsid w:val="000956A7"/>
    <w:rsid w:val="00096299"/>
    <w:rsid w:val="00096629"/>
    <w:rsid w:val="000A041D"/>
    <w:rsid w:val="000A0749"/>
    <w:rsid w:val="000A082B"/>
    <w:rsid w:val="000A128A"/>
    <w:rsid w:val="000A1A19"/>
    <w:rsid w:val="000A1B9C"/>
    <w:rsid w:val="000A1CDD"/>
    <w:rsid w:val="000A2785"/>
    <w:rsid w:val="000A2E42"/>
    <w:rsid w:val="000A3202"/>
    <w:rsid w:val="000A4941"/>
    <w:rsid w:val="000A4F30"/>
    <w:rsid w:val="000A5AA3"/>
    <w:rsid w:val="000A5C18"/>
    <w:rsid w:val="000A763F"/>
    <w:rsid w:val="000A77FC"/>
    <w:rsid w:val="000A7F5D"/>
    <w:rsid w:val="000B0BB0"/>
    <w:rsid w:val="000B143D"/>
    <w:rsid w:val="000B2119"/>
    <w:rsid w:val="000B222F"/>
    <w:rsid w:val="000B255C"/>
    <w:rsid w:val="000B538C"/>
    <w:rsid w:val="000B57CD"/>
    <w:rsid w:val="000B6639"/>
    <w:rsid w:val="000B6B59"/>
    <w:rsid w:val="000B74E7"/>
    <w:rsid w:val="000C0150"/>
    <w:rsid w:val="000C04CC"/>
    <w:rsid w:val="000C08EB"/>
    <w:rsid w:val="000C2F04"/>
    <w:rsid w:val="000C31AA"/>
    <w:rsid w:val="000C3828"/>
    <w:rsid w:val="000C3B7D"/>
    <w:rsid w:val="000C47AC"/>
    <w:rsid w:val="000C5F78"/>
    <w:rsid w:val="000C78BD"/>
    <w:rsid w:val="000D04D9"/>
    <w:rsid w:val="000D0652"/>
    <w:rsid w:val="000D21B4"/>
    <w:rsid w:val="000D2747"/>
    <w:rsid w:val="000D4F9C"/>
    <w:rsid w:val="000D5C3B"/>
    <w:rsid w:val="000D6417"/>
    <w:rsid w:val="000D647C"/>
    <w:rsid w:val="000D7338"/>
    <w:rsid w:val="000D7D48"/>
    <w:rsid w:val="000E0B41"/>
    <w:rsid w:val="000E1A59"/>
    <w:rsid w:val="000E5401"/>
    <w:rsid w:val="000E5DB8"/>
    <w:rsid w:val="000E6A7C"/>
    <w:rsid w:val="000E70F5"/>
    <w:rsid w:val="000F0C83"/>
    <w:rsid w:val="000F2C58"/>
    <w:rsid w:val="000F483F"/>
    <w:rsid w:val="000F485C"/>
    <w:rsid w:val="000F4E1A"/>
    <w:rsid w:val="000F5034"/>
    <w:rsid w:val="000F50A6"/>
    <w:rsid w:val="000F7B05"/>
    <w:rsid w:val="000F7EF4"/>
    <w:rsid w:val="00102A1D"/>
    <w:rsid w:val="00103C55"/>
    <w:rsid w:val="00103F7C"/>
    <w:rsid w:val="00104605"/>
    <w:rsid w:val="0010552F"/>
    <w:rsid w:val="001060A0"/>
    <w:rsid w:val="0010730A"/>
    <w:rsid w:val="00107E61"/>
    <w:rsid w:val="00110610"/>
    <w:rsid w:val="0011189D"/>
    <w:rsid w:val="001131DE"/>
    <w:rsid w:val="00120319"/>
    <w:rsid w:val="0012300A"/>
    <w:rsid w:val="001245C2"/>
    <w:rsid w:val="00124850"/>
    <w:rsid w:val="00125481"/>
    <w:rsid w:val="001254D0"/>
    <w:rsid w:val="00125B5B"/>
    <w:rsid w:val="00126992"/>
    <w:rsid w:val="001272D6"/>
    <w:rsid w:val="00130F6B"/>
    <w:rsid w:val="00131763"/>
    <w:rsid w:val="00131BA3"/>
    <w:rsid w:val="0013337A"/>
    <w:rsid w:val="00134D36"/>
    <w:rsid w:val="00135402"/>
    <w:rsid w:val="00137C0C"/>
    <w:rsid w:val="00140B91"/>
    <w:rsid w:val="00141755"/>
    <w:rsid w:val="00141C94"/>
    <w:rsid w:val="00144E03"/>
    <w:rsid w:val="00150BE4"/>
    <w:rsid w:val="001518D0"/>
    <w:rsid w:val="00151AE4"/>
    <w:rsid w:val="0015391C"/>
    <w:rsid w:val="0015422E"/>
    <w:rsid w:val="001543F1"/>
    <w:rsid w:val="00154B2C"/>
    <w:rsid w:val="00154D16"/>
    <w:rsid w:val="00154F96"/>
    <w:rsid w:val="00155D7D"/>
    <w:rsid w:val="001603B2"/>
    <w:rsid w:val="001613C9"/>
    <w:rsid w:val="00161F75"/>
    <w:rsid w:val="00163184"/>
    <w:rsid w:val="00164D5A"/>
    <w:rsid w:val="001663F1"/>
    <w:rsid w:val="001677E0"/>
    <w:rsid w:val="0016790A"/>
    <w:rsid w:val="001679D3"/>
    <w:rsid w:val="0017051D"/>
    <w:rsid w:val="001711BE"/>
    <w:rsid w:val="0017139B"/>
    <w:rsid w:val="00171B27"/>
    <w:rsid w:val="00172423"/>
    <w:rsid w:val="00172A2E"/>
    <w:rsid w:val="001734BA"/>
    <w:rsid w:val="00173585"/>
    <w:rsid w:val="00173940"/>
    <w:rsid w:val="001761F0"/>
    <w:rsid w:val="0017655B"/>
    <w:rsid w:val="0017772D"/>
    <w:rsid w:val="00177BB3"/>
    <w:rsid w:val="00177CC3"/>
    <w:rsid w:val="0018188A"/>
    <w:rsid w:val="00181D17"/>
    <w:rsid w:val="00182B76"/>
    <w:rsid w:val="00185A4D"/>
    <w:rsid w:val="00186FA4"/>
    <w:rsid w:val="00190CCA"/>
    <w:rsid w:val="00191165"/>
    <w:rsid w:val="00192318"/>
    <w:rsid w:val="001926D1"/>
    <w:rsid w:val="001A117E"/>
    <w:rsid w:val="001A20B4"/>
    <w:rsid w:val="001A30FF"/>
    <w:rsid w:val="001A3599"/>
    <w:rsid w:val="001A35C2"/>
    <w:rsid w:val="001A394E"/>
    <w:rsid w:val="001A42A7"/>
    <w:rsid w:val="001A4DCB"/>
    <w:rsid w:val="001A4F6A"/>
    <w:rsid w:val="001A5B05"/>
    <w:rsid w:val="001A77D6"/>
    <w:rsid w:val="001A78D0"/>
    <w:rsid w:val="001B16C8"/>
    <w:rsid w:val="001B21BD"/>
    <w:rsid w:val="001B2DDB"/>
    <w:rsid w:val="001B3269"/>
    <w:rsid w:val="001B5605"/>
    <w:rsid w:val="001B5F5B"/>
    <w:rsid w:val="001B60E0"/>
    <w:rsid w:val="001C03EA"/>
    <w:rsid w:val="001C0786"/>
    <w:rsid w:val="001C1083"/>
    <w:rsid w:val="001C3C48"/>
    <w:rsid w:val="001C5A9B"/>
    <w:rsid w:val="001C62C1"/>
    <w:rsid w:val="001C74B9"/>
    <w:rsid w:val="001C7C02"/>
    <w:rsid w:val="001D19C9"/>
    <w:rsid w:val="001D1BBF"/>
    <w:rsid w:val="001D2345"/>
    <w:rsid w:val="001D26DA"/>
    <w:rsid w:val="001D27AF"/>
    <w:rsid w:val="001D368B"/>
    <w:rsid w:val="001D3B77"/>
    <w:rsid w:val="001D457E"/>
    <w:rsid w:val="001D46D4"/>
    <w:rsid w:val="001D51DE"/>
    <w:rsid w:val="001D6292"/>
    <w:rsid w:val="001D67BC"/>
    <w:rsid w:val="001D6BB3"/>
    <w:rsid w:val="001D79AA"/>
    <w:rsid w:val="001E07D4"/>
    <w:rsid w:val="001E2991"/>
    <w:rsid w:val="001E3C47"/>
    <w:rsid w:val="001E4586"/>
    <w:rsid w:val="001E4E74"/>
    <w:rsid w:val="001E531E"/>
    <w:rsid w:val="001E57FE"/>
    <w:rsid w:val="001E5A47"/>
    <w:rsid w:val="001E6E5A"/>
    <w:rsid w:val="001E75A5"/>
    <w:rsid w:val="001E78C3"/>
    <w:rsid w:val="001E7E56"/>
    <w:rsid w:val="001F1656"/>
    <w:rsid w:val="001F2780"/>
    <w:rsid w:val="001F3A54"/>
    <w:rsid w:val="001F3A7E"/>
    <w:rsid w:val="001F41E9"/>
    <w:rsid w:val="001F4E77"/>
    <w:rsid w:val="001F505A"/>
    <w:rsid w:val="002006D3"/>
    <w:rsid w:val="00201A64"/>
    <w:rsid w:val="00202136"/>
    <w:rsid w:val="00202E96"/>
    <w:rsid w:val="00203821"/>
    <w:rsid w:val="00205AA5"/>
    <w:rsid w:val="0020789A"/>
    <w:rsid w:val="002103B3"/>
    <w:rsid w:val="00211014"/>
    <w:rsid w:val="00211227"/>
    <w:rsid w:val="00212A46"/>
    <w:rsid w:val="00212F5E"/>
    <w:rsid w:val="00213374"/>
    <w:rsid w:val="0021599A"/>
    <w:rsid w:val="00216FAD"/>
    <w:rsid w:val="00217C58"/>
    <w:rsid w:val="00217F30"/>
    <w:rsid w:val="00220251"/>
    <w:rsid w:val="002202FD"/>
    <w:rsid w:val="0022086B"/>
    <w:rsid w:val="002210C0"/>
    <w:rsid w:val="002225D2"/>
    <w:rsid w:val="0022287F"/>
    <w:rsid w:val="0022410E"/>
    <w:rsid w:val="00226BB3"/>
    <w:rsid w:val="00226D19"/>
    <w:rsid w:val="00227DCE"/>
    <w:rsid w:val="00227F21"/>
    <w:rsid w:val="0023142E"/>
    <w:rsid w:val="0023187E"/>
    <w:rsid w:val="00231A12"/>
    <w:rsid w:val="002320EE"/>
    <w:rsid w:val="002331E7"/>
    <w:rsid w:val="00236500"/>
    <w:rsid w:val="0024073F"/>
    <w:rsid w:val="0024260D"/>
    <w:rsid w:val="00244AB0"/>
    <w:rsid w:val="00245427"/>
    <w:rsid w:val="00245496"/>
    <w:rsid w:val="00246E68"/>
    <w:rsid w:val="002471A1"/>
    <w:rsid w:val="00247B64"/>
    <w:rsid w:val="00253C86"/>
    <w:rsid w:val="00255EEA"/>
    <w:rsid w:val="0025704F"/>
    <w:rsid w:val="002572BD"/>
    <w:rsid w:val="002577C6"/>
    <w:rsid w:val="0026441C"/>
    <w:rsid w:val="00264633"/>
    <w:rsid w:val="00266ACD"/>
    <w:rsid w:val="00266F54"/>
    <w:rsid w:val="002671A9"/>
    <w:rsid w:val="00270849"/>
    <w:rsid w:val="002723E1"/>
    <w:rsid w:val="002723F3"/>
    <w:rsid w:val="00273218"/>
    <w:rsid w:val="00273F25"/>
    <w:rsid w:val="002744D2"/>
    <w:rsid w:val="00276899"/>
    <w:rsid w:val="002800D8"/>
    <w:rsid w:val="0028015B"/>
    <w:rsid w:val="00280B93"/>
    <w:rsid w:val="0028125B"/>
    <w:rsid w:val="00281C0C"/>
    <w:rsid w:val="00282018"/>
    <w:rsid w:val="002841B6"/>
    <w:rsid w:val="0028458B"/>
    <w:rsid w:val="002845C3"/>
    <w:rsid w:val="00284614"/>
    <w:rsid w:val="00286CB8"/>
    <w:rsid w:val="00286D5F"/>
    <w:rsid w:val="00290AB3"/>
    <w:rsid w:val="00292A78"/>
    <w:rsid w:val="00293D37"/>
    <w:rsid w:val="00293DC9"/>
    <w:rsid w:val="00294879"/>
    <w:rsid w:val="00294AE0"/>
    <w:rsid w:val="00295DC9"/>
    <w:rsid w:val="00295EDE"/>
    <w:rsid w:val="00296036"/>
    <w:rsid w:val="002973BB"/>
    <w:rsid w:val="002A066A"/>
    <w:rsid w:val="002A0AB6"/>
    <w:rsid w:val="002A0F7F"/>
    <w:rsid w:val="002A1563"/>
    <w:rsid w:val="002A1708"/>
    <w:rsid w:val="002A35A0"/>
    <w:rsid w:val="002A6D13"/>
    <w:rsid w:val="002A7C1D"/>
    <w:rsid w:val="002B0131"/>
    <w:rsid w:val="002B0503"/>
    <w:rsid w:val="002B06CF"/>
    <w:rsid w:val="002B092A"/>
    <w:rsid w:val="002B177F"/>
    <w:rsid w:val="002B1B92"/>
    <w:rsid w:val="002B1DA7"/>
    <w:rsid w:val="002B43A8"/>
    <w:rsid w:val="002B7DCF"/>
    <w:rsid w:val="002C248A"/>
    <w:rsid w:val="002C2A4F"/>
    <w:rsid w:val="002C3C37"/>
    <w:rsid w:val="002C5278"/>
    <w:rsid w:val="002C783A"/>
    <w:rsid w:val="002C7E2A"/>
    <w:rsid w:val="002C7E2E"/>
    <w:rsid w:val="002D02F6"/>
    <w:rsid w:val="002D286E"/>
    <w:rsid w:val="002D47AF"/>
    <w:rsid w:val="002D4D8D"/>
    <w:rsid w:val="002D4EE0"/>
    <w:rsid w:val="002D637E"/>
    <w:rsid w:val="002D7163"/>
    <w:rsid w:val="002D7C57"/>
    <w:rsid w:val="002E1AC8"/>
    <w:rsid w:val="002E22E0"/>
    <w:rsid w:val="002E2B49"/>
    <w:rsid w:val="002E2C36"/>
    <w:rsid w:val="002E3239"/>
    <w:rsid w:val="002E3354"/>
    <w:rsid w:val="002E3E7A"/>
    <w:rsid w:val="002E4B60"/>
    <w:rsid w:val="002E4FEA"/>
    <w:rsid w:val="002E6E1B"/>
    <w:rsid w:val="002E7455"/>
    <w:rsid w:val="002F171D"/>
    <w:rsid w:val="002F209A"/>
    <w:rsid w:val="002F234A"/>
    <w:rsid w:val="002F2793"/>
    <w:rsid w:val="002F2967"/>
    <w:rsid w:val="002F39F0"/>
    <w:rsid w:val="002F463F"/>
    <w:rsid w:val="002F65F8"/>
    <w:rsid w:val="002F75E4"/>
    <w:rsid w:val="002F7A74"/>
    <w:rsid w:val="002F7BB2"/>
    <w:rsid w:val="002F7DD1"/>
    <w:rsid w:val="003008A6"/>
    <w:rsid w:val="00300F81"/>
    <w:rsid w:val="00302551"/>
    <w:rsid w:val="003035A4"/>
    <w:rsid w:val="0030378B"/>
    <w:rsid w:val="003051D7"/>
    <w:rsid w:val="003054FF"/>
    <w:rsid w:val="003060D9"/>
    <w:rsid w:val="00306C1E"/>
    <w:rsid w:val="00306DA9"/>
    <w:rsid w:val="00307D30"/>
    <w:rsid w:val="00310856"/>
    <w:rsid w:val="00311A45"/>
    <w:rsid w:val="003126B7"/>
    <w:rsid w:val="00313112"/>
    <w:rsid w:val="003132F9"/>
    <w:rsid w:val="003138F0"/>
    <w:rsid w:val="00313DA3"/>
    <w:rsid w:val="00313FCB"/>
    <w:rsid w:val="0031403D"/>
    <w:rsid w:val="00314170"/>
    <w:rsid w:val="00314730"/>
    <w:rsid w:val="0031541C"/>
    <w:rsid w:val="0031566B"/>
    <w:rsid w:val="0031595A"/>
    <w:rsid w:val="00316E24"/>
    <w:rsid w:val="003173A7"/>
    <w:rsid w:val="00317D4C"/>
    <w:rsid w:val="00320065"/>
    <w:rsid w:val="00321045"/>
    <w:rsid w:val="003217D1"/>
    <w:rsid w:val="00322C22"/>
    <w:rsid w:val="00322F77"/>
    <w:rsid w:val="0032392C"/>
    <w:rsid w:val="00323ED6"/>
    <w:rsid w:val="00324037"/>
    <w:rsid w:val="003249EC"/>
    <w:rsid w:val="00324ACF"/>
    <w:rsid w:val="00324B6A"/>
    <w:rsid w:val="00325248"/>
    <w:rsid w:val="0032543A"/>
    <w:rsid w:val="00325E4D"/>
    <w:rsid w:val="00327B17"/>
    <w:rsid w:val="0033046E"/>
    <w:rsid w:val="00330992"/>
    <w:rsid w:val="00330EB8"/>
    <w:rsid w:val="00332B14"/>
    <w:rsid w:val="0033507E"/>
    <w:rsid w:val="00337A3B"/>
    <w:rsid w:val="0034047D"/>
    <w:rsid w:val="00341AAF"/>
    <w:rsid w:val="003429EA"/>
    <w:rsid w:val="00342F96"/>
    <w:rsid w:val="00344CCB"/>
    <w:rsid w:val="00344DA4"/>
    <w:rsid w:val="00345DA2"/>
    <w:rsid w:val="00346B7E"/>
    <w:rsid w:val="00346FD2"/>
    <w:rsid w:val="00347B1E"/>
    <w:rsid w:val="00350AEF"/>
    <w:rsid w:val="003515B6"/>
    <w:rsid w:val="00351BC3"/>
    <w:rsid w:val="00351E16"/>
    <w:rsid w:val="003526BA"/>
    <w:rsid w:val="00356B3B"/>
    <w:rsid w:val="00360234"/>
    <w:rsid w:val="0036077C"/>
    <w:rsid w:val="003608BA"/>
    <w:rsid w:val="003609C5"/>
    <w:rsid w:val="0036212C"/>
    <w:rsid w:val="003626F4"/>
    <w:rsid w:val="0036470F"/>
    <w:rsid w:val="00364B08"/>
    <w:rsid w:val="00365399"/>
    <w:rsid w:val="00365D1F"/>
    <w:rsid w:val="003666D8"/>
    <w:rsid w:val="003675F7"/>
    <w:rsid w:val="0037073C"/>
    <w:rsid w:val="00372B57"/>
    <w:rsid w:val="003740E7"/>
    <w:rsid w:val="0037529D"/>
    <w:rsid w:val="003753CE"/>
    <w:rsid w:val="0037610C"/>
    <w:rsid w:val="003763A0"/>
    <w:rsid w:val="003772B9"/>
    <w:rsid w:val="00381BF2"/>
    <w:rsid w:val="00381D8A"/>
    <w:rsid w:val="00381E34"/>
    <w:rsid w:val="00383387"/>
    <w:rsid w:val="003835CE"/>
    <w:rsid w:val="00383EAC"/>
    <w:rsid w:val="00383ED8"/>
    <w:rsid w:val="003847FA"/>
    <w:rsid w:val="003856A7"/>
    <w:rsid w:val="00385A83"/>
    <w:rsid w:val="00387DC4"/>
    <w:rsid w:val="003929BD"/>
    <w:rsid w:val="00392D4B"/>
    <w:rsid w:val="0039434D"/>
    <w:rsid w:val="0039513A"/>
    <w:rsid w:val="00395A2A"/>
    <w:rsid w:val="00395D0C"/>
    <w:rsid w:val="003A08A8"/>
    <w:rsid w:val="003A208A"/>
    <w:rsid w:val="003A2533"/>
    <w:rsid w:val="003A2D0F"/>
    <w:rsid w:val="003A3775"/>
    <w:rsid w:val="003A3969"/>
    <w:rsid w:val="003A46BC"/>
    <w:rsid w:val="003A52D1"/>
    <w:rsid w:val="003A5657"/>
    <w:rsid w:val="003A5BAF"/>
    <w:rsid w:val="003A5E01"/>
    <w:rsid w:val="003A5E68"/>
    <w:rsid w:val="003A6651"/>
    <w:rsid w:val="003A6DAD"/>
    <w:rsid w:val="003B0670"/>
    <w:rsid w:val="003B169C"/>
    <w:rsid w:val="003B2600"/>
    <w:rsid w:val="003B3C24"/>
    <w:rsid w:val="003B478D"/>
    <w:rsid w:val="003B5C5F"/>
    <w:rsid w:val="003B6134"/>
    <w:rsid w:val="003B71F4"/>
    <w:rsid w:val="003C036C"/>
    <w:rsid w:val="003C03C1"/>
    <w:rsid w:val="003C073C"/>
    <w:rsid w:val="003C43EE"/>
    <w:rsid w:val="003C457B"/>
    <w:rsid w:val="003C5270"/>
    <w:rsid w:val="003C5CFC"/>
    <w:rsid w:val="003C67AD"/>
    <w:rsid w:val="003C6F7B"/>
    <w:rsid w:val="003C7569"/>
    <w:rsid w:val="003C789C"/>
    <w:rsid w:val="003D026D"/>
    <w:rsid w:val="003D0D62"/>
    <w:rsid w:val="003D29FA"/>
    <w:rsid w:val="003D42AD"/>
    <w:rsid w:val="003D43DE"/>
    <w:rsid w:val="003D4BB3"/>
    <w:rsid w:val="003D4C11"/>
    <w:rsid w:val="003D525A"/>
    <w:rsid w:val="003D5C39"/>
    <w:rsid w:val="003D606C"/>
    <w:rsid w:val="003E0D42"/>
    <w:rsid w:val="003E1C56"/>
    <w:rsid w:val="003E26D6"/>
    <w:rsid w:val="003E2AB3"/>
    <w:rsid w:val="003E35C9"/>
    <w:rsid w:val="003E5053"/>
    <w:rsid w:val="003E7D80"/>
    <w:rsid w:val="003E7E62"/>
    <w:rsid w:val="003F206E"/>
    <w:rsid w:val="003F23C5"/>
    <w:rsid w:val="003F37A3"/>
    <w:rsid w:val="003F4912"/>
    <w:rsid w:val="003F640D"/>
    <w:rsid w:val="003F7AED"/>
    <w:rsid w:val="00400F71"/>
    <w:rsid w:val="004037BF"/>
    <w:rsid w:val="00403945"/>
    <w:rsid w:val="00403E19"/>
    <w:rsid w:val="00404CAA"/>
    <w:rsid w:val="00404F66"/>
    <w:rsid w:val="004053DD"/>
    <w:rsid w:val="00405A56"/>
    <w:rsid w:val="00405F69"/>
    <w:rsid w:val="0040633D"/>
    <w:rsid w:val="0040676C"/>
    <w:rsid w:val="004079E6"/>
    <w:rsid w:val="00410276"/>
    <w:rsid w:val="004118A5"/>
    <w:rsid w:val="004129B6"/>
    <w:rsid w:val="004130C2"/>
    <w:rsid w:val="00414302"/>
    <w:rsid w:val="004157D8"/>
    <w:rsid w:val="0041588D"/>
    <w:rsid w:val="00415C93"/>
    <w:rsid w:val="00417719"/>
    <w:rsid w:val="00417EF7"/>
    <w:rsid w:val="00420016"/>
    <w:rsid w:val="0042079C"/>
    <w:rsid w:val="004218EC"/>
    <w:rsid w:val="0042276A"/>
    <w:rsid w:val="00422F9E"/>
    <w:rsid w:val="00423DC4"/>
    <w:rsid w:val="00424E1A"/>
    <w:rsid w:val="00425BD6"/>
    <w:rsid w:val="00426674"/>
    <w:rsid w:val="004311E2"/>
    <w:rsid w:val="00432868"/>
    <w:rsid w:val="0043322C"/>
    <w:rsid w:val="004333D5"/>
    <w:rsid w:val="0043444D"/>
    <w:rsid w:val="00434DB7"/>
    <w:rsid w:val="0043531A"/>
    <w:rsid w:val="00435C3E"/>
    <w:rsid w:val="00435EDC"/>
    <w:rsid w:val="00436007"/>
    <w:rsid w:val="00440158"/>
    <w:rsid w:val="004408F3"/>
    <w:rsid w:val="004415AE"/>
    <w:rsid w:val="004419EF"/>
    <w:rsid w:val="00441B36"/>
    <w:rsid w:val="004423E4"/>
    <w:rsid w:val="00443291"/>
    <w:rsid w:val="0044447F"/>
    <w:rsid w:val="0044465D"/>
    <w:rsid w:val="004458CC"/>
    <w:rsid w:val="00450398"/>
    <w:rsid w:val="004509CD"/>
    <w:rsid w:val="00451941"/>
    <w:rsid w:val="004519E5"/>
    <w:rsid w:val="00451ED1"/>
    <w:rsid w:val="0045361B"/>
    <w:rsid w:val="00455F3D"/>
    <w:rsid w:val="004565A8"/>
    <w:rsid w:val="0045723E"/>
    <w:rsid w:val="004603BC"/>
    <w:rsid w:val="0046092E"/>
    <w:rsid w:val="0046191E"/>
    <w:rsid w:val="0046362D"/>
    <w:rsid w:val="00464A42"/>
    <w:rsid w:val="00465749"/>
    <w:rsid w:val="00466406"/>
    <w:rsid w:val="0046775A"/>
    <w:rsid w:val="00470CA9"/>
    <w:rsid w:val="00470EA4"/>
    <w:rsid w:val="004719E8"/>
    <w:rsid w:val="00471FEF"/>
    <w:rsid w:val="0047293D"/>
    <w:rsid w:val="00472DF0"/>
    <w:rsid w:val="0047314A"/>
    <w:rsid w:val="00473316"/>
    <w:rsid w:val="00475916"/>
    <w:rsid w:val="00475C96"/>
    <w:rsid w:val="00475F2D"/>
    <w:rsid w:val="00476230"/>
    <w:rsid w:val="004768D2"/>
    <w:rsid w:val="00476943"/>
    <w:rsid w:val="00477608"/>
    <w:rsid w:val="004778A3"/>
    <w:rsid w:val="004800B1"/>
    <w:rsid w:val="00481251"/>
    <w:rsid w:val="004815B0"/>
    <w:rsid w:val="00482DC1"/>
    <w:rsid w:val="0048353E"/>
    <w:rsid w:val="004851A4"/>
    <w:rsid w:val="004920C4"/>
    <w:rsid w:val="0049314B"/>
    <w:rsid w:val="00494975"/>
    <w:rsid w:val="004949BD"/>
    <w:rsid w:val="00494F70"/>
    <w:rsid w:val="004953A8"/>
    <w:rsid w:val="0049604F"/>
    <w:rsid w:val="004964CC"/>
    <w:rsid w:val="0049659C"/>
    <w:rsid w:val="00497293"/>
    <w:rsid w:val="00497671"/>
    <w:rsid w:val="004A027F"/>
    <w:rsid w:val="004A09CD"/>
    <w:rsid w:val="004A4357"/>
    <w:rsid w:val="004A6580"/>
    <w:rsid w:val="004A669F"/>
    <w:rsid w:val="004A6D85"/>
    <w:rsid w:val="004B0540"/>
    <w:rsid w:val="004B0A3C"/>
    <w:rsid w:val="004B0B55"/>
    <w:rsid w:val="004B0C28"/>
    <w:rsid w:val="004B217A"/>
    <w:rsid w:val="004B25E5"/>
    <w:rsid w:val="004B2770"/>
    <w:rsid w:val="004B33FC"/>
    <w:rsid w:val="004B3647"/>
    <w:rsid w:val="004B4C39"/>
    <w:rsid w:val="004B6F31"/>
    <w:rsid w:val="004C1819"/>
    <w:rsid w:val="004C21C0"/>
    <w:rsid w:val="004C2521"/>
    <w:rsid w:val="004C375C"/>
    <w:rsid w:val="004C52CD"/>
    <w:rsid w:val="004C52E6"/>
    <w:rsid w:val="004C5C08"/>
    <w:rsid w:val="004C6BA1"/>
    <w:rsid w:val="004C6E8F"/>
    <w:rsid w:val="004D0CF5"/>
    <w:rsid w:val="004D1BBC"/>
    <w:rsid w:val="004D21DD"/>
    <w:rsid w:val="004D2EC3"/>
    <w:rsid w:val="004D3343"/>
    <w:rsid w:val="004D3FB4"/>
    <w:rsid w:val="004D404F"/>
    <w:rsid w:val="004D4D7B"/>
    <w:rsid w:val="004D58C9"/>
    <w:rsid w:val="004D6B98"/>
    <w:rsid w:val="004D7132"/>
    <w:rsid w:val="004D7942"/>
    <w:rsid w:val="004E1886"/>
    <w:rsid w:val="004E1EC2"/>
    <w:rsid w:val="004E2336"/>
    <w:rsid w:val="004E27D0"/>
    <w:rsid w:val="004E2B4D"/>
    <w:rsid w:val="004E317A"/>
    <w:rsid w:val="004E3465"/>
    <w:rsid w:val="004E46B1"/>
    <w:rsid w:val="004E686B"/>
    <w:rsid w:val="004F08CF"/>
    <w:rsid w:val="004F0FBD"/>
    <w:rsid w:val="004F50A7"/>
    <w:rsid w:val="004F5713"/>
    <w:rsid w:val="004F58CF"/>
    <w:rsid w:val="004F5A13"/>
    <w:rsid w:val="00501C72"/>
    <w:rsid w:val="00501DD2"/>
    <w:rsid w:val="00502107"/>
    <w:rsid w:val="0050245E"/>
    <w:rsid w:val="00503214"/>
    <w:rsid w:val="00503961"/>
    <w:rsid w:val="00505B40"/>
    <w:rsid w:val="00505DBA"/>
    <w:rsid w:val="005060BF"/>
    <w:rsid w:val="005079D5"/>
    <w:rsid w:val="0051012B"/>
    <w:rsid w:val="00510504"/>
    <w:rsid w:val="005128C3"/>
    <w:rsid w:val="00512D03"/>
    <w:rsid w:val="00513D8A"/>
    <w:rsid w:val="00513FDE"/>
    <w:rsid w:val="00514516"/>
    <w:rsid w:val="00514983"/>
    <w:rsid w:val="00514BD7"/>
    <w:rsid w:val="00516763"/>
    <w:rsid w:val="00521FE0"/>
    <w:rsid w:val="00523473"/>
    <w:rsid w:val="00523A8A"/>
    <w:rsid w:val="00523D5F"/>
    <w:rsid w:val="00523E8F"/>
    <w:rsid w:val="00523F10"/>
    <w:rsid w:val="005244DB"/>
    <w:rsid w:val="00524B36"/>
    <w:rsid w:val="00524F9B"/>
    <w:rsid w:val="00524FE8"/>
    <w:rsid w:val="00525918"/>
    <w:rsid w:val="00525C67"/>
    <w:rsid w:val="00526E17"/>
    <w:rsid w:val="00530079"/>
    <w:rsid w:val="00530D41"/>
    <w:rsid w:val="005310CF"/>
    <w:rsid w:val="0053129A"/>
    <w:rsid w:val="005332CF"/>
    <w:rsid w:val="005336B5"/>
    <w:rsid w:val="00536395"/>
    <w:rsid w:val="00536575"/>
    <w:rsid w:val="00536F5C"/>
    <w:rsid w:val="005379A8"/>
    <w:rsid w:val="00540158"/>
    <w:rsid w:val="00540184"/>
    <w:rsid w:val="0054088D"/>
    <w:rsid w:val="00540974"/>
    <w:rsid w:val="005409CB"/>
    <w:rsid w:val="00540B0A"/>
    <w:rsid w:val="00541526"/>
    <w:rsid w:val="0054185F"/>
    <w:rsid w:val="00543FD0"/>
    <w:rsid w:val="00545F87"/>
    <w:rsid w:val="00547510"/>
    <w:rsid w:val="00550185"/>
    <w:rsid w:val="005510B4"/>
    <w:rsid w:val="0055258F"/>
    <w:rsid w:val="00554943"/>
    <w:rsid w:val="0055532F"/>
    <w:rsid w:val="00556041"/>
    <w:rsid w:val="005565CF"/>
    <w:rsid w:val="005569BB"/>
    <w:rsid w:val="00557492"/>
    <w:rsid w:val="00557E6E"/>
    <w:rsid w:val="0056009C"/>
    <w:rsid w:val="00561987"/>
    <w:rsid w:val="00561CB9"/>
    <w:rsid w:val="00562B9B"/>
    <w:rsid w:val="00562F32"/>
    <w:rsid w:val="005644C5"/>
    <w:rsid w:val="00564959"/>
    <w:rsid w:val="00571D14"/>
    <w:rsid w:val="00572545"/>
    <w:rsid w:val="00573798"/>
    <w:rsid w:val="005745AF"/>
    <w:rsid w:val="00574AE2"/>
    <w:rsid w:val="0057513A"/>
    <w:rsid w:val="00575F32"/>
    <w:rsid w:val="005764D8"/>
    <w:rsid w:val="005775C3"/>
    <w:rsid w:val="00577772"/>
    <w:rsid w:val="005800BC"/>
    <w:rsid w:val="00580532"/>
    <w:rsid w:val="00581E05"/>
    <w:rsid w:val="005823F4"/>
    <w:rsid w:val="0058263C"/>
    <w:rsid w:val="00582E01"/>
    <w:rsid w:val="005832C8"/>
    <w:rsid w:val="005834CA"/>
    <w:rsid w:val="00583850"/>
    <w:rsid w:val="005846E7"/>
    <w:rsid w:val="00584C5D"/>
    <w:rsid w:val="00584C7B"/>
    <w:rsid w:val="00585EE1"/>
    <w:rsid w:val="005873D8"/>
    <w:rsid w:val="00587E49"/>
    <w:rsid w:val="0059043C"/>
    <w:rsid w:val="00591086"/>
    <w:rsid w:val="00591E72"/>
    <w:rsid w:val="005924E8"/>
    <w:rsid w:val="00592739"/>
    <w:rsid w:val="005929F7"/>
    <w:rsid w:val="00593B58"/>
    <w:rsid w:val="005955CA"/>
    <w:rsid w:val="00595933"/>
    <w:rsid w:val="00597287"/>
    <w:rsid w:val="0059741C"/>
    <w:rsid w:val="005979C4"/>
    <w:rsid w:val="005A0EBB"/>
    <w:rsid w:val="005A24DC"/>
    <w:rsid w:val="005A301B"/>
    <w:rsid w:val="005A32DD"/>
    <w:rsid w:val="005A378B"/>
    <w:rsid w:val="005A37BE"/>
    <w:rsid w:val="005A6E47"/>
    <w:rsid w:val="005B148A"/>
    <w:rsid w:val="005B17F0"/>
    <w:rsid w:val="005B19C6"/>
    <w:rsid w:val="005B204F"/>
    <w:rsid w:val="005B2974"/>
    <w:rsid w:val="005B2A38"/>
    <w:rsid w:val="005B59E5"/>
    <w:rsid w:val="005B60E6"/>
    <w:rsid w:val="005B629B"/>
    <w:rsid w:val="005B7B97"/>
    <w:rsid w:val="005C04A1"/>
    <w:rsid w:val="005C089B"/>
    <w:rsid w:val="005C14B8"/>
    <w:rsid w:val="005C1826"/>
    <w:rsid w:val="005C2255"/>
    <w:rsid w:val="005C2A4F"/>
    <w:rsid w:val="005C2CAF"/>
    <w:rsid w:val="005C3F43"/>
    <w:rsid w:val="005C4456"/>
    <w:rsid w:val="005C45AB"/>
    <w:rsid w:val="005C4714"/>
    <w:rsid w:val="005C5559"/>
    <w:rsid w:val="005C5CCF"/>
    <w:rsid w:val="005C5D59"/>
    <w:rsid w:val="005C5F8C"/>
    <w:rsid w:val="005D1032"/>
    <w:rsid w:val="005D161C"/>
    <w:rsid w:val="005D1F8D"/>
    <w:rsid w:val="005D23F3"/>
    <w:rsid w:val="005D2C35"/>
    <w:rsid w:val="005D30A9"/>
    <w:rsid w:val="005D484D"/>
    <w:rsid w:val="005D4895"/>
    <w:rsid w:val="005D48F1"/>
    <w:rsid w:val="005D4B9B"/>
    <w:rsid w:val="005D6247"/>
    <w:rsid w:val="005D7BED"/>
    <w:rsid w:val="005E0EC9"/>
    <w:rsid w:val="005E2273"/>
    <w:rsid w:val="005E53B7"/>
    <w:rsid w:val="005E63ED"/>
    <w:rsid w:val="005E6C27"/>
    <w:rsid w:val="005E7EF6"/>
    <w:rsid w:val="005F1BD9"/>
    <w:rsid w:val="005F1E63"/>
    <w:rsid w:val="005F3503"/>
    <w:rsid w:val="005F3A56"/>
    <w:rsid w:val="005F57F4"/>
    <w:rsid w:val="005F5C01"/>
    <w:rsid w:val="005F5F71"/>
    <w:rsid w:val="005F6132"/>
    <w:rsid w:val="005F632C"/>
    <w:rsid w:val="005F6613"/>
    <w:rsid w:val="005F6F1F"/>
    <w:rsid w:val="005F740C"/>
    <w:rsid w:val="00600D5D"/>
    <w:rsid w:val="00601571"/>
    <w:rsid w:val="00602868"/>
    <w:rsid w:val="0060337F"/>
    <w:rsid w:val="00604C43"/>
    <w:rsid w:val="00604F64"/>
    <w:rsid w:val="00605F60"/>
    <w:rsid w:val="00606209"/>
    <w:rsid w:val="00606397"/>
    <w:rsid w:val="00606F1C"/>
    <w:rsid w:val="0060739F"/>
    <w:rsid w:val="00607CC7"/>
    <w:rsid w:val="00610E11"/>
    <w:rsid w:val="00611E59"/>
    <w:rsid w:val="006122D5"/>
    <w:rsid w:val="006138D7"/>
    <w:rsid w:val="006152BE"/>
    <w:rsid w:val="00616AFC"/>
    <w:rsid w:val="00617460"/>
    <w:rsid w:val="00617B9E"/>
    <w:rsid w:val="00620E99"/>
    <w:rsid w:val="00620F9B"/>
    <w:rsid w:val="00621E46"/>
    <w:rsid w:val="00623080"/>
    <w:rsid w:val="00626457"/>
    <w:rsid w:val="006264D4"/>
    <w:rsid w:val="006268F2"/>
    <w:rsid w:val="00631F3D"/>
    <w:rsid w:val="006325E1"/>
    <w:rsid w:val="00632EB4"/>
    <w:rsid w:val="00634095"/>
    <w:rsid w:val="00634D04"/>
    <w:rsid w:val="00634E8A"/>
    <w:rsid w:val="00635819"/>
    <w:rsid w:val="00637180"/>
    <w:rsid w:val="006377DF"/>
    <w:rsid w:val="006406AF"/>
    <w:rsid w:val="0064087E"/>
    <w:rsid w:val="00641847"/>
    <w:rsid w:val="006419D2"/>
    <w:rsid w:val="006436E6"/>
    <w:rsid w:val="00644D6F"/>
    <w:rsid w:val="00645294"/>
    <w:rsid w:val="00647317"/>
    <w:rsid w:val="006474E8"/>
    <w:rsid w:val="00651D1F"/>
    <w:rsid w:val="00651F10"/>
    <w:rsid w:val="0065262A"/>
    <w:rsid w:val="00653755"/>
    <w:rsid w:val="006544A6"/>
    <w:rsid w:val="00655DDC"/>
    <w:rsid w:val="00656133"/>
    <w:rsid w:val="00656A4B"/>
    <w:rsid w:val="0066085C"/>
    <w:rsid w:val="00660924"/>
    <w:rsid w:val="00660D9D"/>
    <w:rsid w:val="00662C39"/>
    <w:rsid w:val="006642E2"/>
    <w:rsid w:val="0066456A"/>
    <w:rsid w:val="006650EC"/>
    <w:rsid w:val="00666001"/>
    <w:rsid w:val="00666D6E"/>
    <w:rsid w:val="00667F56"/>
    <w:rsid w:val="00670802"/>
    <w:rsid w:val="00670A3A"/>
    <w:rsid w:val="00672250"/>
    <w:rsid w:val="0067328D"/>
    <w:rsid w:val="00673605"/>
    <w:rsid w:val="00674340"/>
    <w:rsid w:val="006752DF"/>
    <w:rsid w:val="006757A7"/>
    <w:rsid w:val="00675DA2"/>
    <w:rsid w:val="00675DA7"/>
    <w:rsid w:val="006761CB"/>
    <w:rsid w:val="00677418"/>
    <w:rsid w:val="00677C6F"/>
    <w:rsid w:val="00680F58"/>
    <w:rsid w:val="006822BC"/>
    <w:rsid w:val="0068350A"/>
    <w:rsid w:val="006840BC"/>
    <w:rsid w:val="006841BF"/>
    <w:rsid w:val="006846FA"/>
    <w:rsid w:val="00684A1D"/>
    <w:rsid w:val="00685DFA"/>
    <w:rsid w:val="00686BF1"/>
    <w:rsid w:val="00690053"/>
    <w:rsid w:val="006905B9"/>
    <w:rsid w:val="00690CCB"/>
    <w:rsid w:val="00692A34"/>
    <w:rsid w:val="00692F86"/>
    <w:rsid w:val="006948A1"/>
    <w:rsid w:val="00694AF9"/>
    <w:rsid w:val="00694D76"/>
    <w:rsid w:val="006955BD"/>
    <w:rsid w:val="00695C7A"/>
    <w:rsid w:val="00696921"/>
    <w:rsid w:val="00697390"/>
    <w:rsid w:val="00697DD3"/>
    <w:rsid w:val="006A049A"/>
    <w:rsid w:val="006A14AF"/>
    <w:rsid w:val="006A1A44"/>
    <w:rsid w:val="006A1CB1"/>
    <w:rsid w:val="006A21E0"/>
    <w:rsid w:val="006A27D9"/>
    <w:rsid w:val="006A4008"/>
    <w:rsid w:val="006A4A18"/>
    <w:rsid w:val="006A4DFB"/>
    <w:rsid w:val="006A50D8"/>
    <w:rsid w:val="006A65DB"/>
    <w:rsid w:val="006A6674"/>
    <w:rsid w:val="006A6F65"/>
    <w:rsid w:val="006A7EB5"/>
    <w:rsid w:val="006B0212"/>
    <w:rsid w:val="006B0E25"/>
    <w:rsid w:val="006B288A"/>
    <w:rsid w:val="006B53BB"/>
    <w:rsid w:val="006B5EAE"/>
    <w:rsid w:val="006B6886"/>
    <w:rsid w:val="006B7569"/>
    <w:rsid w:val="006B7882"/>
    <w:rsid w:val="006C079A"/>
    <w:rsid w:val="006C1EFF"/>
    <w:rsid w:val="006C33BA"/>
    <w:rsid w:val="006C4A45"/>
    <w:rsid w:val="006D0886"/>
    <w:rsid w:val="006D0F40"/>
    <w:rsid w:val="006D1203"/>
    <w:rsid w:val="006D2B3D"/>
    <w:rsid w:val="006D2DB2"/>
    <w:rsid w:val="006D31A9"/>
    <w:rsid w:val="006D3D8E"/>
    <w:rsid w:val="006D40C8"/>
    <w:rsid w:val="006D49E1"/>
    <w:rsid w:val="006D59B4"/>
    <w:rsid w:val="006D5ACE"/>
    <w:rsid w:val="006D5FB3"/>
    <w:rsid w:val="006D6E5C"/>
    <w:rsid w:val="006D74D2"/>
    <w:rsid w:val="006D7E8D"/>
    <w:rsid w:val="006E012F"/>
    <w:rsid w:val="006E1702"/>
    <w:rsid w:val="006E1873"/>
    <w:rsid w:val="006E28B3"/>
    <w:rsid w:val="006E4E99"/>
    <w:rsid w:val="006E5105"/>
    <w:rsid w:val="006E59FA"/>
    <w:rsid w:val="006E625B"/>
    <w:rsid w:val="006E6C23"/>
    <w:rsid w:val="006F1263"/>
    <w:rsid w:val="006F3BC3"/>
    <w:rsid w:val="006F4B4F"/>
    <w:rsid w:val="006F4B64"/>
    <w:rsid w:val="006F601F"/>
    <w:rsid w:val="006F63B3"/>
    <w:rsid w:val="00700985"/>
    <w:rsid w:val="00704375"/>
    <w:rsid w:val="00705B24"/>
    <w:rsid w:val="0070628B"/>
    <w:rsid w:val="00706BEF"/>
    <w:rsid w:val="0070780C"/>
    <w:rsid w:val="0071061A"/>
    <w:rsid w:val="00710A0F"/>
    <w:rsid w:val="00710B64"/>
    <w:rsid w:val="00710D82"/>
    <w:rsid w:val="00711B43"/>
    <w:rsid w:val="00711E43"/>
    <w:rsid w:val="00712B42"/>
    <w:rsid w:val="00712ECA"/>
    <w:rsid w:val="00713425"/>
    <w:rsid w:val="00713D16"/>
    <w:rsid w:val="00716CF6"/>
    <w:rsid w:val="00717832"/>
    <w:rsid w:val="00721282"/>
    <w:rsid w:val="00721A9F"/>
    <w:rsid w:val="007220FD"/>
    <w:rsid w:val="0072272C"/>
    <w:rsid w:val="00722839"/>
    <w:rsid w:val="00722CA2"/>
    <w:rsid w:val="00723009"/>
    <w:rsid w:val="007236AC"/>
    <w:rsid w:val="0072460F"/>
    <w:rsid w:val="00724EEF"/>
    <w:rsid w:val="00725566"/>
    <w:rsid w:val="007262A7"/>
    <w:rsid w:val="00726B4B"/>
    <w:rsid w:val="00730376"/>
    <w:rsid w:val="0073085B"/>
    <w:rsid w:val="007309F6"/>
    <w:rsid w:val="00730FA7"/>
    <w:rsid w:val="00731ED2"/>
    <w:rsid w:val="00731FC9"/>
    <w:rsid w:val="0073262A"/>
    <w:rsid w:val="0073342F"/>
    <w:rsid w:val="0073356E"/>
    <w:rsid w:val="007348D4"/>
    <w:rsid w:val="00735AF3"/>
    <w:rsid w:val="007362C5"/>
    <w:rsid w:val="0073634F"/>
    <w:rsid w:val="00736C2D"/>
    <w:rsid w:val="00737C80"/>
    <w:rsid w:val="00737F77"/>
    <w:rsid w:val="00740138"/>
    <w:rsid w:val="0074197C"/>
    <w:rsid w:val="007432BE"/>
    <w:rsid w:val="0074330E"/>
    <w:rsid w:val="00743851"/>
    <w:rsid w:val="007468B3"/>
    <w:rsid w:val="00746B1E"/>
    <w:rsid w:val="007503A8"/>
    <w:rsid w:val="00750636"/>
    <w:rsid w:val="00751791"/>
    <w:rsid w:val="00751A17"/>
    <w:rsid w:val="00752DDB"/>
    <w:rsid w:val="007540A6"/>
    <w:rsid w:val="00754E54"/>
    <w:rsid w:val="007552DE"/>
    <w:rsid w:val="00755F8C"/>
    <w:rsid w:val="007567CA"/>
    <w:rsid w:val="00756C35"/>
    <w:rsid w:val="00757826"/>
    <w:rsid w:val="00757E55"/>
    <w:rsid w:val="007622DA"/>
    <w:rsid w:val="00765AB2"/>
    <w:rsid w:val="007664E5"/>
    <w:rsid w:val="00766647"/>
    <w:rsid w:val="00766CCB"/>
    <w:rsid w:val="00770BE7"/>
    <w:rsid w:val="00770DB4"/>
    <w:rsid w:val="007714CE"/>
    <w:rsid w:val="007733AC"/>
    <w:rsid w:val="007735EC"/>
    <w:rsid w:val="00773710"/>
    <w:rsid w:val="007801A3"/>
    <w:rsid w:val="0078026C"/>
    <w:rsid w:val="00780D0F"/>
    <w:rsid w:val="0078253B"/>
    <w:rsid w:val="00783AB7"/>
    <w:rsid w:val="00783CDA"/>
    <w:rsid w:val="00785CB8"/>
    <w:rsid w:val="00787717"/>
    <w:rsid w:val="007906F3"/>
    <w:rsid w:val="00790B13"/>
    <w:rsid w:val="0079117F"/>
    <w:rsid w:val="00792426"/>
    <w:rsid w:val="007929E2"/>
    <w:rsid w:val="00792BE1"/>
    <w:rsid w:val="00792D3F"/>
    <w:rsid w:val="00795EAD"/>
    <w:rsid w:val="00796088"/>
    <w:rsid w:val="007960D7"/>
    <w:rsid w:val="00796739"/>
    <w:rsid w:val="00796CFB"/>
    <w:rsid w:val="007A169E"/>
    <w:rsid w:val="007A2279"/>
    <w:rsid w:val="007A2485"/>
    <w:rsid w:val="007A2BF6"/>
    <w:rsid w:val="007A2D4B"/>
    <w:rsid w:val="007A2F08"/>
    <w:rsid w:val="007A48F0"/>
    <w:rsid w:val="007A5E29"/>
    <w:rsid w:val="007A5EE6"/>
    <w:rsid w:val="007A6201"/>
    <w:rsid w:val="007A671B"/>
    <w:rsid w:val="007A6994"/>
    <w:rsid w:val="007A6B85"/>
    <w:rsid w:val="007A7E7F"/>
    <w:rsid w:val="007B00A2"/>
    <w:rsid w:val="007B063D"/>
    <w:rsid w:val="007B48CB"/>
    <w:rsid w:val="007B4983"/>
    <w:rsid w:val="007B54DA"/>
    <w:rsid w:val="007B57B4"/>
    <w:rsid w:val="007B76E5"/>
    <w:rsid w:val="007B7EBF"/>
    <w:rsid w:val="007B7F2F"/>
    <w:rsid w:val="007C1CD6"/>
    <w:rsid w:val="007C314A"/>
    <w:rsid w:val="007C3248"/>
    <w:rsid w:val="007C379E"/>
    <w:rsid w:val="007C3F09"/>
    <w:rsid w:val="007C4A6B"/>
    <w:rsid w:val="007C5495"/>
    <w:rsid w:val="007C6C06"/>
    <w:rsid w:val="007C781B"/>
    <w:rsid w:val="007C7F71"/>
    <w:rsid w:val="007D0DDD"/>
    <w:rsid w:val="007D21EA"/>
    <w:rsid w:val="007D2509"/>
    <w:rsid w:val="007D3C41"/>
    <w:rsid w:val="007D4E30"/>
    <w:rsid w:val="007D643E"/>
    <w:rsid w:val="007D7149"/>
    <w:rsid w:val="007D7233"/>
    <w:rsid w:val="007D7410"/>
    <w:rsid w:val="007D7F09"/>
    <w:rsid w:val="007E1BE6"/>
    <w:rsid w:val="007E2267"/>
    <w:rsid w:val="007E2C77"/>
    <w:rsid w:val="007E2ED8"/>
    <w:rsid w:val="007E442F"/>
    <w:rsid w:val="007E5714"/>
    <w:rsid w:val="007E5912"/>
    <w:rsid w:val="007E5A7E"/>
    <w:rsid w:val="007E7ED2"/>
    <w:rsid w:val="007F076D"/>
    <w:rsid w:val="007F1753"/>
    <w:rsid w:val="007F256F"/>
    <w:rsid w:val="007F3309"/>
    <w:rsid w:val="007F48FF"/>
    <w:rsid w:val="007F4D79"/>
    <w:rsid w:val="007F59D4"/>
    <w:rsid w:val="007F6074"/>
    <w:rsid w:val="007F6089"/>
    <w:rsid w:val="007F6770"/>
    <w:rsid w:val="007F78CF"/>
    <w:rsid w:val="007F79D8"/>
    <w:rsid w:val="00800011"/>
    <w:rsid w:val="00800F32"/>
    <w:rsid w:val="0080357F"/>
    <w:rsid w:val="00803C24"/>
    <w:rsid w:val="0080457F"/>
    <w:rsid w:val="0080466B"/>
    <w:rsid w:val="00804865"/>
    <w:rsid w:val="00804D5B"/>
    <w:rsid w:val="00805DEF"/>
    <w:rsid w:val="00805FEA"/>
    <w:rsid w:val="00807989"/>
    <w:rsid w:val="008079DA"/>
    <w:rsid w:val="008122E3"/>
    <w:rsid w:val="00813440"/>
    <w:rsid w:val="00813D50"/>
    <w:rsid w:val="00814699"/>
    <w:rsid w:val="00814A26"/>
    <w:rsid w:val="00814B48"/>
    <w:rsid w:val="008151DE"/>
    <w:rsid w:val="00817CEF"/>
    <w:rsid w:val="0082038D"/>
    <w:rsid w:val="008207BC"/>
    <w:rsid w:val="00821CDC"/>
    <w:rsid w:val="00822625"/>
    <w:rsid w:val="008236F1"/>
    <w:rsid w:val="008257FF"/>
    <w:rsid w:val="00827AFD"/>
    <w:rsid w:val="0083067D"/>
    <w:rsid w:val="00832897"/>
    <w:rsid w:val="0083429C"/>
    <w:rsid w:val="00834342"/>
    <w:rsid w:val="00834595"/>
    <w:rsid w:val="00836FE2"/>
    <w:rsid w:val="00840595"/>
    <w:rsid w:val="00840597"/>
    <w:rsid w:val="00840FDE"/>
    <w:rsid w:val="00841138"/>
    <w:rsid w:val="008412BC"/>
    <w:rsid w:val="00842762"/>
    <w:rsid w:val="00842B57"/>
    <w:rsid w:val="008446BC"/>
    <w:rsid w:val="00844DC8"/>
    <w:rsid w:val="00846991"/>
    <w:rsid w:val="008476D8"/>
    <w:rsid w:val="00847B65"/>
    <w:rsid w:val="00851350"/>
    <w:rsid w:val="00851C38"/>
    <w:rsid w:val="00853992"/>
    <w:rsid w:val="00854EAD"/>
    <w:rsid w:val="00856E6D"/>
    <w:rsid w:val="00857990"/>
    <w:rsid w:val="008604D2"/>
    <w:rsid w:val="00861452"/>
    <w:rsid w:val="00861D71"/>
    <w:rsid w:val="00863C66"/>
    <w:rsid w:val="008645D7"/>
    <w:rsid w:val="00866406"/>
    <w:rsid w:val="0086640D"/>
    <w:rsid w:val="00866D23"/>
    <w:rsid w:val="00866E8F"/>
    <w:rsid w:val="0086753D"/>
    <w:rsid w:val="008701BF"/>
    <w:rsid w:val="0087036F"/>
    <w:rsid w:val="00870975"/>
    <w:rsid w:val="00870D13"/>
    <w:rsid w:val="00871FE4"/>
    <w:rsid w:val="008729F5"/>
    <w:rsid w:val="0087428F"/>
    <w:rsid w:val="00874726"/>
    <w:rsid w:val="00875FB5"/>
    <w:rsid w:val="00876133"/>
    <w:rsid w:val="00876879"/>
    <w:rsid w:val="0087696D"/>
    <w:rsid w:val="00876D62"/>
    <w:rsid w:val="008774A7"/>
    <w:rsid w:val="00877AD0"/>
    <w:rsid w:val="00880402"/>
    <w:rsid w:val="00880D15"/>
    <w:rsid w:val="008815B8"/>
    <w:rsid w:val="00882113"/>
    <w:rsid w:val="00886742"/>
    <w:rsid w:val="0088752E"/>
    <w:rsid w:val="0088796B"/>
    <w:rsid w:val="00890079"/>
    <w:rsid w:val="00891316"/>
    <w:rsid w:val="0089133E"/>
    <w:rsid w:val="00891705"/>
    <w:rsid w:val="00891E96"/>
    <w:rsid w:val="00892A67"/>
    <w:rsid w:val="008932FE"/>
    <w:rsid w:val="00893774"/>
    <w:rsid w:val="008938D2"/>
    <w:rsid w:val="00893EFA"/>
    <w:rsid w:val="00894C24"/>
    <w:rsid w:val="00895085"/>
    <w:rsid w:val="0089613B"/>
    <w:rsid w:val="00896ED5"/>
    <w:rsid w:val="00897B56"/>
    <w:rsid w:val="008A0A65"/>
    <w:rsid w:val="008A0A89"/>
    <w:rsid w:val="008A2243"/>
    <w:rsid w:val="008A2BDE"/>
    <w:rsid w:val="008A3A0D"/>
    <w:rsid w:val="008A3B55"/>
    <w:rsid w:val="008A4158"/>
    <w:rsid w:val="008A54BA"/>
    <w:rsid w:val="008A54C3"/>
    <w:rsid w:val="008A5615"/>
    <w:rsid w:val="008A68D9"/>
    <w:rsid w:val="008A7092"/>
    <w:rsid w:val="008A7FCD"/>
    <w:rsid w:val="008B0CA4"/>
    <w:rsid w:val="008B20E9"/>
    <w:rsid w:val="008B2622"/>
    <w:rsid w:val="008B288F"/>
    <w:rsid w:val="008B4BC9"/>
    <w:rsid w:val="008B5101"/>
    <w:rsid w:val="008B74EF"/>
    <w:rsid w:val="008B7983"/>
    <w:rsid w:val="008C0ECB"/>
    <w:rsid w:val="008C11CA"/>
    <w:rsid w:val="008C1FA7"/>
    <w:rsid w:val="008C30F3"/>
    <w:rsid w:val="008C3A38"/>
    <w:rsid w:val="008C4350"/>
    <w:rsid w:val="008C47BD"/>
    <w:rsid w:val="008C494B"/>
    <w:rsid w:val="008C4AB3"/>
    <w:rsid w:val="008C5510"/>
    <w:rsid w:val="008C5F89"/>
    <w:rsid w:val="008C6A05"/>
    <w:rsid w:val="008D0169"/>
    <w:rsid w:val="008D04F3"/>
    <w:rsid w:val="008D0846"/>
    <w:rsid w:val="008D0D47"/>
    <w:rsid w:val="008D1BD9"/>
    <w:rsid w:val="008D36A4"/>
    <w:rsid w:val="008D3BB4"/>
    <w:rsid w:val="008D4C22"/>
    <w:rsid w:val="008D7480"/>
    <w:rsid w:val="008E0594"/>
    <w:rsid w:val="008E143A"/>
    <w:rsid w:val="008E1B2E"/>
    <w:rsid w:val="008E2432"/>
    <w:rsid w:val="008E2E3E"/>
    <w:rsid w:val="008E4722"/>
    <w:rsid w:val="008E4F05"/>
    <w:rsid w:val="008E50EC"/>
    <w:rsid w:val="008E547F"/>
    <w:rsid w:val="008E648F"/>
    <w:rsid w:val="008E6E21"/>
    <w:rsid w:val="008E79C1"/>
    <w:rsid w:val="008E7BD6"/>
    <w:rsid w:val="008E7F79"/>
    <w:rsid w:val="008F0011"/>
    <w:rsid w:val="008F1548"/>
    <w:rsid w:val="008F21A5"/>
    <w:rsid w:val="008F2A26"/>
    <w:rsid w:val="008F7165"/>
    <w:rsid w:val="008F74A6"/>
    <w:rsid w:val="008F7AC5"/>
    <w:rsid w:val="0090027D"/>
    <w:rsid w:val="009005DB"/>
    <w:rsid w:val="00900AD7"/>
    <w:rsid w:val="009011D9"/>
    <w:rsid w:val="00902046"/>
    <w:rsid w:val="00902241"/>
    <w:rsid w:val="009028B2"/>
    <w:rsid w:val="009036A8"/>
    <w:rsid w:val="009055CC"/>
    <w:rsid w:val="00905E41"/>
    <w:rsid w:val="0090790F"/>
    <w:rsid w:val="00907CDD"/>
    <w:rsid w:val="0091135C"/>
    <w:rsid w:val="0091279E"/>
    <w:rsid w:val="00913794"/>
    <w:rsid w:val="00913DE0"/>
    <w:rsid w:val="00913FC6"/>
    <w:rsid w:val="0091659A"/>
    <w:rsid w:val="009168F7"/>
    <w:rsid w:val="0091714D"/>
    <w:rsid w:val="00917BD0"/>
    <w:rsid w:val="0092035B"/>
    <w:rsid w:val="0092114B"/>
    <w:rsid w:val="00921DAA"/>
    <w:rsid w:val="0092238B"/>
    <w:rsid w:val="0092297E"/>
    <w:rsid w:val="00924AAE"/>
    <w:rsid w:val="00924FD2"/>
    <w:rsid w:val="0092508D"/>
    <w:rsid w:val="0092609F"/>
    <w:rsid w:val="00926F55"/>
    <w:rsid w:val="00927B83"/>
    <w:rsid w:val="009301AE"/>
    <w:rsid w:val="00932880"/>
    <w:rsid w:val="00932C4E"/>
    <w:rsid w:val="0093421F"/>
    <w:rsid w:val="009342ED"/>
    <w:rsid w:val="00934441"/>
    <w:rsid w:val="009347F0"/>
    <w:rsid w:val="009349D7"/>
    <w:rsid w:val="00934DCA"/>
    <w:rsid w:val="00934E2E"/>
    <w:rsid w:val="00935423"/>
    <w:rsid w:val="00936B35"/>
    <w:rsid w:val="00936D6B"/>
    <w:rsid w:val="0093784E"/>
    <w:rsid w:val="00937EE0"/>
    <w:rsid w:val="009411F1"/>
    <w:rsid w:val="00943404"/>
    <w:rsid w:val="00943EF5"/>
    <w:rsid w:val="00944A5B"/>
    <w:rsid w:val="009455DD"/>
    <w:rsid w:val="00946993"/>
    <w:rsid w:val="00947A34"/>
    <w:rsid w:val="00950532"/>
    <w:rsid w:val="00951F0F"/>
    <w:rsid w:val="009534ED"/>
    <w:rsid w:val="0095551A"/>
    <w:rsid w:val="00956F58"/>
    <w:rsid w:val="00957B49"/>
    <w:rsid w:val="00960EC0"/>
    <w:rsid w:val="00961DBB"/>
    <w:rsid w:val="00962FF7"/>
    <w:rsid w:val="00965EA4"/>
    <w:rsid w:val="00967102"/>
    <w:rsid w:val="00967188"/>
    <w:rsid w:val="00967A83"/>
    <w:rsid w:val="009702AE"/>
    <w:rsid w:val="009710A6"/>
    <w:rsid w:val="00971B79"/>
    <w:rsid w:val="00971E5F"/>
    <w:rsid w:val="0097221D"/>
    <w:rsid w:val="009728EF"/>
    <w:rsid w:val="009736D3"/>
    <w:rsid w:val="00973B8B"/>
    <w:rsid w:val="00973CC5"/>
    <w:rsid w:val="00977239"/>
    <w:rsid w:val="00981239"/>
    <w:rsid w:val="00981425"/>
    <w:rsid w:val="009816C5"/>
    <w:rsid w:val="00983D8C"/>
    <w:rsid w:val="00984A4B"/>
    <w:rsid w:val="009851CE"/>
    <w:rsid w:val="00985AC9"/>
    <w:rsid w:val="00986410"/>
    <w:rsid w:val="009901FC"/>
    <w:rsid w:val="009904B2"/>
    <w:rsid w:val="0099056B"/>
    <w:rsid w:val="00990E22"/>
    <w:rsid w:val="00991710"/>
    <w:rsid w:val="00991E1B"/>
    <w:rsid w:val="00992764"/>
    <w:rsid w:val="00992D99"/>
    <w:rsid w:val="00992E8C"/>
    <w:rsid w:val="009930F7"/>
    <w:rsid w:val="00994356"/>
    <w:rsid w:val="009948ED"/>
    <w:rsid w:val="00995430"/>
    <w:rsid w:val="009956B7"/>
    <w:rsid w:val="0099598C"/>
    <w:rsid w:val="00997864"/>
    <w:rsid w:val="009A0F40"/>
    <w:rsid w:val="009A17B2"/>
    <w:rsid w:val="009A17E2"/>
    <w:rsid w:val="009A1F05"/>
    <w:rsid w:val="009A2A93"/>
    <w:rsid w:val="009A3311"/>
    <w:rsid w:val="009A3705"/>
    <w:rsid w:val="009A3D94"/>
    <w:rsid w:val="009A3E98"/>
    <w:rsid w:val="009A49AC"/>
    <w:rsid w:val="009A4AEA"/>
    <w:rsid w:val="009A4F23"/>
    <w:rsid w:val="009A58FF"/>
    <w:rsid w:val="009A5E40"/>
    <w:rsid w:val="009A7654"/>
    <w:rsid w:val="009A787E"/>
    <w:rsid w:val="009A7DBA"/>
    <w:rsid w:val="009B03A2"/>
    <w:rsid w:val="009B1478"/>
    <w:rsid w:val="009B1C47"/>
    <w:rsid w:val="009B256C"/>
    <w:rsid w:val="009B31DE"/>
    <w:rsid w:val="009B37BF"/>
    <w:rsid w:val="009B3F9B"/>
    <w:rsid w:val="009B5039"/>
    <w:rsid w:val="009B6AE6"/>
    <w:rsid w:val="009B7165"/>
    <w:rsid w:val="009B7D5B"/>
    <w:rsid w:val="009C177B"/>
    <w:rsid w:val="009C218C"/>
    <w:rsid w:val="009C3862"/>
    <w:rsid w:val="009C5038"/>
    <w:rsid w:val="009C702F"/>
    <w:rsid w:val="009C7372"/>
    <w:rsid w:val="009D024E"/>
    <w:rsid w:val="009D02EB"/>
    <w:rsid w:val="009D04B1"/>
    <w:rsid w:val="009D0BF3"/>
    <w:rsid w:val="009D10AC"/>
    <w:rsid w:val="009D13D9"/>
    <w:rsid w:val="009D2F5C"/>
    <w:rsid w:val="009D324C"/>
    <w:rsid w:val="009D40BA"/>
    <w:rsid w:val="009D4684"/>
    <w:rsid w:val="009D6912"/>
    <w:rsid w:val="009D6CB1"/>
    <w:rsid w:val="009D7FF3"/>
    <w:rsid w:val="009E0C59"/>
    <w:rsid w:val="009E1887"/>
    <w:rsid w:val="009E18D1"/>
    <w:rsid w:val="009E1E81"/>
    <w:rsid w:val="009E264E"/>
    <w:rsid w:val="009E4642"/>
    <w:rsid w:val="009E6F1E"/>
    <w:rsid w:val="009F0222"/>
    <w:rsid w:val="009F1E9B"/>
    <w:rsid w:val="009F2021"/>
    <w:rsid w:val="009F2966"/>
    <w:rsid w:val="009F3EF7"/>
    <w:rsid w:val="009F45C3"/>
    <w:rsid w:val="009F5591"/>
    <w:rsid w:val="009F663A"/>
    <w:rsid w:val="009F6985"/>
    <w:rsid w:val="009F7207"/>
    <w:rsid w:val="00A0033E"/>
    <w:rsid w:val="00A0110B"/>
    <w:rsid w:val="00A01D1A"/>
    <w:rsid w:val="00A036A0"/>
    <w:rsid w:val="00A03BC8"/>
    <w:rsid w:val="00A03C99"/>
    <w:rsid w:val="00A03E26"/>
    <w:rsid w:val="00A0664C"/>
    <w:rsid w:val="00A0746C"/>
    <w:rsid w:val="00A113DF"/>
    <w:rsid w:val="00A11468"/>
    <w:rsid w:val="00A11A39"/>
    <w:rsid w:val="00A12065"/>
    <w:rsid w:val="00A14F05"/>
    <w:rsid w:val="00A162D9"/>
    <w:rsid w:val="00A16913"/>
    <w:rsid w:val="00A20BAC"/>
    <w:rsid w:val="00A20D0F"/>
    <w:rsid w:val="00A213E1"/>
    <w:rsid w:val="00A222E9"/>
    <w:rsid w:val="00A23722"/>
    <w:rsid w:val="00A2442B"/>
    <w:rsid w:val="00A24CEE"/>
    <w:rsid w:val="00A254D2"/>
    <w:rsid w:val="00A254D8"/>
    <w:rsid w:val="00A25A07"/>
    <w:rsid w:val="00A305DC"/>
    <w:rsid w:val="00A3077D"/>
    <w:rsid w:val="00A30F99"/>
    <w:rsid w:val="00A32A7C"/>
    <w:rsid w:val="00A33279"/>
    <w:rsid w:val="00A33A0E"/>
    <w:rsid w:val="00A33E98"/>
    <w:rsid w:val="00A36BBF"/>
    <w:rsid w:val="00A3732D"/>
    <w:rsid w:val="00A3794F"/>
    <w:rsid w:val="00A37E61"/>
    <w:rsid w:val="00A41A84"/>
    <w:rsid w:val="00A4302B"/>
    <w:rsid w:val="00A43671"/>
    <w:rsid w:val="00A4464D"/>
    <w:rsid w:val="00A446BD"/>
    <w:rsid w:val="00A44F62"/>
    <w:rsid w:val="00A46591"/>
    <w:rsid w:val="00A47971"/>
    <w:rsid w:val="00A52033"/>
    <w:rsid w:val="00A52A2C"/>
    <w:rsid w:val="00A532EF"/>
    <w:rsid w:val="00A5410A"/>
    <w:rsid w:val="00A5450C"/>
    <w:rsid w:val="00A54BC7"/>
    <w:rsid w:val="00A5713B"/>
    <w:rsid w:val="00A576F6"/>
    <w:rsid w:val="00A5772F"/>
    <w:rsid w:val="00A61273"/>
    <w:rsid w:val="00A620B3"/>
    <w:rsid w:val="00A62150"/>
    <w:rsid w:val="00A621B5"/>
    <w:rsid w:val="00A622B8"/>
    <w:rsid w:val="00A6255D"/>
    <w:rsid w:val="00A625AA"/>
    <w:rsid w:val="00A6277C"/>
    <w:rsid w:val="00A6299A"/>
    <w:rsid w:val="00A630E6"/>
    <w:rsid w:val="00A65DD2"/>
    <w:rsid w:val="00A66A5F"/>
    <w:rsid w:val="00A67856"/>
    <w:rsid w:val="00A67B1B"/>
    <w:rsid w:val="00A7195B"/>
    <w:rsid w:val="00A719D5"/>
    <w:rsid w:val="00A72D9B"/>
    <w:rsid w:val="00A74228"/>
    <w:rsid w:val="00A75757"/>
    <w:rsid w:val="00A81C1F"/>
    <w:rsid w:val="00A83CDF"/>
    <w:rsid w:val="00A84AC2"/>
    <w:rsid w:val="00A84CC8"/>
    <w:rsid w:val="00A84E6D"/>
    <w:rsid w:val="00A865BA"/>
    <w:rsid w:val="00A86731"/>
    <w:rsid w:val="00A86CC0"/>
    <w:rsid w:val="00A86DF4"/>
    <w:rsid w:val="00A90167"/>
    <w:rsid w:val="00A901AC"/>
    <w:rsid w:val="00A93A91"/>
    <w:rsid w:val="00A93C2B"/>
    <w:rsid w:val="00A93DD5"/>
    <w:rsid w:val="00A94DA6"/>
    <w:rsid w:val="00A95404"/>
    <w:rsid w:val="00A95564"/>
    <w:rsid w:val="00A95BF0"/>
    <w:rsid w:val="00A9788E"/>
    <w:rsid w:val="00AA13DE"/>
    <w:rsid w:val="00AA14DD"/>
    <w:rsid w:val="00AA2041"/>
    <w:rsid w:val="00AA2612"/>
    <w:rsid w:val="00AA2861"/>
    <w:rsid w:val="00AA3015"/>
    <w:rsid w:val="00AA4A67"/>
    <w:rsid w:val="00AA50AC"/>
    <w:rsid w:val="00AA6225"/>
    <w:rsid w:val="00AA6BC1"/>
    <w:rsid w:val="00AA6F1E"/>
    <w:rsid w:val="00AA73B4"/>
    <w:rsid w:val="00AB0489"/>
    <w:rsid w:val="00AB0684"/>
    <w:rsid w:val="00AB0851"/>
    <w:rsid w:val="00AB4033"/>
    <w:rsid w:val="00AB447B"/>
    <w:rsid w:val="00AB4688"/>
    <w:rsid w:val="00AB4DC0"/>
    <w:rsid w:val="00AB5C28"/>
    <w:rsid w:val="00AB6B0A"/>
    <w:rsid w:val="00AB6EA0"/>
    <w:rsid w:val="00AB7699"/>
    <w:rsid w:val="00AB7844"/>
    <w:rsid w:val="00AC0166"/>
    <w:rsid w:val="00AC12F2"/>
    <w:rsid w:val="00AC28E3"/>
    <w:rsid w:val="00AC3334"/>
    <w:rsid w:val="00AC3A53"/>
    <w:rsid w:val="00AC5104"/>
    <w:rsid w:val="00AC6B6E"/>
    <w:rsid w:val="00AC6BB6"/>
    <w:rsid w:val="00AC7D88"/>
    <w:rsid w:val="00AD2F8E"/>
    <w:rsid w:val="00AD422E"/>
    <w:rsid w:val="00AD52BF"/>
    <w:rsid w:val="00AD6967"/>
    <w:rsid w:val="00AD697E"/>
    <w:rsid w:val="00AD698A"/>
    <w:rsid w:val="00AD6A0A"/>
    <w:rsid w:val="00AD73CC"/>
    <w:rsid w:val="00AD750C"/>
    <w:rsid w:val="00AE094E"/>
    <w:rsid w:val="00AE1A1B"/>
    <w:rsid w:val="00AE2763"/>
    <w:rsid w:val="00AE2AC6"/>
    <w:rsid w:val="00AE6B78"/>
    <w:rsid w:val="00AE735A"/>
    <w:rsid w:val="00AE7590"/>
    <w:rsid w:val="00AE76FF"/>
    <w:rsid w:val="00AF07AD"/>
    <w:rsid w:val="00AF0B92"/>
    <w:rsid w:val="00AF0EEE"/>
    <w:rsid w:val="00AF105A"/>
    <w:rsid w:val="00AF1F32"/>
    <w:rsid w:val="00AF3AEF"/>
    <w:rsid w:val="00AF4D42"/>
    <w:rsid w:val="00AF515B"/>
    <w:rsid w:val="00AF5CFD"/>
    <w:rsid w:val="00AF71E6"/>
    <w:rsid w:val="00AF7923"/>
    <w:rsid w:val="00AF7E44"/>
    <w:rsid w:val="00B018E6"/>
    <w:rsid w:val="00B019B9"/>
    <w:rsid w:val="00B01E78"/>
    <w:rsid w:val="00B02688"/>
    <w:rsid w:val="00B02F02"/>
    <w:rsid w:val="00B03823"/>
    <w:rsid w:val="00B045F5"/>
    <w:rsid w:val="00B05C4F"/>
    <w:rsid w:val="00B05D36"/>
    <w:rsid w:val="00B10B4A"/>
    <w:rsid w:val="00B10CC5"/>
    <w:rsid w:val="00B11D29"/>
    <w:rsid w:val="00B1225F"/>
    <w:rsid w:val="00B1335D"/>
    <w:rsid w:val="00B134DA"/>
    <w:rsid w:val="00B13E93"/>
    <w:rsid w:val="00B15FE2"/>
    <w:rsid w:val="00B16313"/>
    <w:rsid w:val="00B16C52"/>
    <w:rsid w:val="00B16FF2"/>
    <w:rsid w:val="00B17C62"/>
    <w:rsid w:val="00B17FA1"/>
    <w:rsid w:val="00B2030B"/>
    <w:rsid w:val="00B21833"/>
    <w:rsid w:val="00B22D11"/>
    <w:rsid w:val="00B23B37"/>
    <w:rsid w:val="00B23ECB"/>
    <w:rsid w:val="00B24CC1"/>
    <w:rsid w:val="00B25990"/>
    <w:rsid w:val="00B2785D"/>
    <w:rsid w:val="00B278BA"/>
    <w:rsid w:val="00B3110B"/>
    <w:rsid w:val="00B31ECA"/>
    <w:rsid w:val="00B3294A"/>
    <w:rsid w:val="00B32962"/>
    <w:rsid w:val="00B32F79"/>
    <w:rsid w:val="00B336B1"/>
    <w:rsid w:val="00B346EF"/>
    <w:rsid w:val="00B40E47"/>
    <w:rsid w:val="00B41D3B"/>
    <w:rsid w:val="00B422B3"/>
    <w:rsid w:val="00B4269C"/>
    <w:rsid w:val="00B428AD"/>
    <w:rsid w:val="00B42B6F"/>
    <w:rsid w:val="00B42EA2"/>
    <w:rsid w:val="00B45EBD"/>
    <w:rsid w:val="00B479FA"/>
    <w:rsid w:val="00B5023D"/>
    <w:rsid w:val="00B5030D"/>
    <w:rsid w:val="00B50386"/>
    <w:rsid w:val="00B50689"/>
    <w:rsid w:val="00B50B65"/>
    <w:rsid w:val="00B51B4F"/>
    <w:rsid w:val="00B51C6B"/>
    <w:rsid w:val="00B5402F"/>
    <w:rsid w:val="00B564CA"/>
    <w:rsid w:val="00B572EB"/>
    <w:rsid w:val="00B57422"/>
    <w:rsid w:val="00B57919"/>
    <w:rsid w:val="00B62964"/>
    <w:rsid w:val="00B63124"/>
    <w:rsid w:val="00B643F5"/>
    <w:rsid w:val="00B647D9"/>
    <w:rsid w:val="00B64950"/>
    <w:rsid w:val="00B64E9A"/>
    <w:rsid w:val="00B653A8"/>
    <w:rsid w:val="00B65AB7"/>
    <w:rsid w:val="00B669E7"/>
    <w:rsid w:val="00B66D3E"/>
    <w:rsid w:val="00B67361"/>
    <w:rsid w:val="00B67D0A"/>
    <w:rsid w:val="00B67D47"/>
    <w:rsid w:val="00B72605"/>
    <w:rsid w:val="00B74133"/>
    <w:rsid w:val="00B7560A"/>
    <w:rsid w:val="00B775C2"/>
    <w:rsid w:val="00B801EF"/>
    <w:rsid w:val="00B80495"/>
    <w:rsid w:val="00B821C2"/>
    <w:rsid w:val="00B835C9"/>
    <w:rsid w:val="00B84DC3"/>
    <w:rsid w:val="00B85184"/>
    <w:rsid w:val="00B86596"/>
    <w:rsid w:val="00B8747D"/>
    <w:rsid w:val="00B93E51"/>
    <w:rsid w:val="00B94413"/>
    <w:rsid w:val="00B94FAB"/>
    <w:rsid w:val="00B95390"/>
    <w:rsid w:val="00B96576"/>
    <w:rsid w:val="00B967DE"/>
    <w:rsid w:val="00B96852"/>
    <w:rsid w:val="00B96C35"/>
    <w:rsid w:val="00B96E7F"/>
    <w:rsid w:val="00B9781B"/>
    <w:rsid w:val="00B97AB6"/>
    <w:rsid w:val="00B97C30"/>
    <w:rsid w:val="00B97EF9"/>
    <w:rsid w:val="00BA2CA1"/>
    <w:rsid w:val="00BA36CA"/>
    <w:rsid w:val="00BA4D73"/>
    <w:rsid w:val="00BA4E1B"/>
    <w:rsid w:val="00BA6425"/>
    <w:rsid w:val="00BA67B4"/>
    <w:rsid w:val="00BA7749"/>
    <w:rsid w:val="00BA7EAD"/>
    <w:rsid w:val="00BB0E7F"/>
    <w:rsid w:val="00BB0F6C"/>
    <w:rsid w:val="00BB2538"/>
    <w:rsid w:val="00BB4619"/>
    <w:rsid w:val="00BB54CA"/>
    <w:rsid w:val="00BB61F3"/>
    <w:rsid w:val="00BB6E17"/>
    <w:rsid w:val="00BB7820"/>
    <w:rsid w:val="00BB786F"/>
    <w:rsid w:val="00BC1FA2"/>
    <w:rsid w:val="00BC29FB"/>
    <w:rsid w:val="00BC5BCE"/>
    <w:rsid w:val="00BC60B5"/>
    <w:rsid w:val="00BD014F"/>
    <w:rsid w:val="00BD0174"/>
    <w:rsid w:val="00BD0B10"/>
    <w:rsid w:val="00BD169D"/>
    <w:rsid w:val="00BD1A0B"/>
    <w:rsid w:val="00BD2770"/>
    <w:rsid w:val="00BD4681"/>
    <w:rsid w:val="00BD5352"/>
    <w:rsid w:val="00BD5751"/>
    <w:rsid w:val="00BD604B"/>
    <w:rsid w:val="00BD6C74"/>
    <w:rsid w:val="00BD6E72"/>
    <w:rsid w:val="00BD6F44"/>
    <w:rsid w:val="00BD7736"/>
    <w:rsid w:val="00BD7846"/>
    <w:rsid w:val="00BD78FE"/>
    <w:rsid w:val="00BD7D02"/>
    <w:rsid w:val="00BE0025"/>
    <w:rsid w:val="00BE0AE1"/>
    <w:rsid w:val="00BE3462"/>
    <w:rsid w:val="00BE410A"/>
    <w:rsid w:val="00BE491F"/>
    <w:rsid w:val="00BE62F5"/>
    <w:rsid w:val="00BE65FA"/>
    <w:rsid w:val="00BF03C1"/>
    <w:rsid w:val="00BF07F6"/>
    <w:rsid w:val="00BF1B87"/>
    <w:rsid w:val="00BF2170"/>
    <w:rsid w:val="00BF258A"/>
    <w:rsid w:val="00BF27F7"/>
    <w:rsid w:val="00BF313D"/>
    <w:rsid w:val="00BF76B3"/>
    <w:rsid w:val="00BF7834"/>
    <w:rsid w:val="00BF7C5F"/>
    <w:rsid w:val="00C00A17"/>
    <w:rsid w:val="00C00EB6"/>
    <w:rsid w:val="00C020EB"/>
    <w:rsid w:val="00C02960"/>
    <w:rsid w:val="00C02C67"/>
    <w:rsid w:val="00C038D0"/>
    <w:rsid w:val="00C044C0"/>
    <w:rsid w:val="00C04CB6"/>
    <w:rsid w:val="00C056A0"/>
    <w:rsid w:val="00C05E52"/>
    <w:rsid w:val="00C06148"/>
    <w:rsid w:val="00C06F62"/>
    <w:rsid w:val="00C10108"/>
    <w:rsid w:val="00C1122C"/>
    <w:rsid w:val="00C12423"/>
    <w:rsid w:val="00C132B5"/>
    <w:rsid w:val="00C13F99"/>
    <w:rsid w:val="00C14075"/>
    <w:rsid w:val="00C1463A"/>
    <w:rsid w:val="00C15619"/>
    <w:rsid w:val="00C15D63"/>
    <w:rsid w:val="00C16D23"/>
    <w:rsid w:val="00C1780B"/>
    <w:rsid w:val="00C21DDB"/>
    <w:rsid w:val="00C223D8"/>
    <w:rsid w:val="00C229B2"/>
    <w:rsid w:val="00C2492B"/>
    <w:rsid w:val="00C24ADB"/>
    <w:rsid w:val="00C2601F"/>
    <w:rsid w:val="00C26159"/>
    <w:rsid w:val="00C267C9"/>
    <w:rsid w:val="00C268D0"/>
    <w:rsid w:val="00C3037C"/>
    <w:rsid w:val="00C314C9"/>
    <w:rsid w:val="00C3283C"/>
    <w:rsid w:val="00C32B7C"/>
    <w:rsid w:val="00C343FE"/>
    <w:rsid w:val="00C34963"/>
    <w:rsid w:val="00C34BB5"/>
    <w:rsid w:val="00C35598"/>
    <w:rsid w:val="00C361F0"/>
    <w:rsid w:val="00C368B5"/>
    <w:rsid w:val="00C36996"/>
    <w:rsid w:val="00C36D0E"/>
    <w:rsid w:val="00C4028C"/>
    <w:rsid w:val="00C4064B"/>
    <w:rsid w:val="00C40759"/>
    <w:rsid w:val="00C40E88"/>
    <w:rsid w:val="00C410CD"/>
    <w:rsid w:val="00C41118"/>
    <w:rsid w:val="00C418AF"/>
    <w:rsid w:val="00C420DB"/>
    <w:rsid w:val="00C43C6D"/>
    <w:rsid w:val="00C43EC7"/>
    <w:rsid w:val="00C43F9B"/>
    <w:rsid w:val="00C441B7"/>
    <w:rsid w:val="00C45138"/>
    <w:rsid w:val="00C46507"/>
    <w:rsid w:val="00C470F4"/>
    <w:rsid w:val="00C47815"/>
    <w:rsid w:val="00C50321"/>
    <w:rsid w:val="00C50A40"/>
    <w:rsid w:val="00C514DF"/>
    <w:rsid w:val="00C5278D"/>
    <w:rsid w:val="00C528B4"/>
    <w:rsid w:val="00C530EC"/>
    <w:rsid w:val="00C54FDF"/>
    <w:rsid w:val="00C551B5"/>
    <w:rsid w:val="00C55E5A"/>
    <w:rsid w:val="00C56617"/>
    <w:rsid w:val="00C5677B"/>
    <w:rsid w:val="00C56850"/>
    <w:rsid w:val="00C56AB8"/>
    <w:rsid w:val="00C56E63"/>
    <w:rsid w:val="00C6051C"/>
    <w:rsid w:val="00C62301"/>
    <w:rsid w:val="00C625BF"/>
    <w:rsid w:val="00C62B6F"/>
    <w:rsid w:val="00C62F1E"/>
    <w:rsid w:val="00C635F2"/>
    <w:rsid w:val="00C63734"/>
    <w:rsid w:val="00C64B14"/>
    <w:rsid w:val="00C64C40"/>
    <w:rsid w:val="00C6567F"/>
    <w:rsid w:val="00C6571E"/>
    <w:rsid w:val="00C6601E"/>
    <w:rsid w:val="00C664A3"/>
    <w:rsid w:val="00C666D4"/>
    <w:rsid w:val="00C6725D"/>
    <w:rsid w:val="00C6727B"/>
    <w:rsid w:val="00C73434"/>
    <w:rsid w:val="00C8080E"/>
    <w:rsid w:val="00C80D14"/>
    <w:rsid w:val="00C8179C"/>
    <w:rsid w:val="00C833B2"/>
    <w:rsid w:val="00C8528F"/>
    <w:rsid w:val="00C85732"/>
    <w:rsid w:val="00C85CC5"/>
    <w:rsid w:val="00C8793A"/>
    <w:rsid w:val="00C87EA5"/>
    <w:rsid w:val="00C90BA5"/>
    <w:rsid w:val="00C91FC4"/>
    <w:rsid w:val="00C930E2"/>
    <w:rsid w:val="00C93370"/>
    <w:rsid w:val="00C93750"/>
    <w:rsid w:val="00C9401E"/>
    <w:rsid w:val="00C95E30"/>
    <w:rsid w:val="00C960F5"/>
    <w:rsid w:val="00C972CD"/>
    <w:rsid w:val="00CA1425"/>
    <w:rsid w:val="00CA185F"/>
    <w:rsid w:val="00CA230F"/>
    <w:rsid w:val="00CA2CCE"/>
    <w:rsid w:val="00CA368C"/>
    <w:rsid w:val="00CA3697"/>
    <w:rsid w:val="00CA4EC9"/>
    <w:rsid w:val="00CA527D"/>
    <w:rsid w:val="00CA570B"/>
    <w:rsid w:val="00CA582A"/>
    <w:rsid w:val="00CA592D"/>
    <w:rsid w:val="00CA59B5"/>
    <w:rsid w:val="00CA5CDB"/>
    <w:rsid w:val="00CA655E"/>
    <w:rsid w:val="00CA6FA3"/>
    <w:rsid w:val="00CB1CD2"/>
    <w:rsid w:val="00CB2173"/>
    <w:rsid w:val="00CB3152"/>
    <w:rsid w:val="00CB3809"/>
    <w:rsid w:val="00CB3DFA"/>
    <w:rsid w:val="00CB47D5"/>
    <w:rsid w:val="00CB4C44"/>
    <w:rsid w:val="00CB4C78"/>
    <w:rsid w:val="00CB5487"/>
    <w:rsid w:val="00CB77A5"/>
    <w:rsid w:val="00CB79C0"/>
    <w:rsid w:val="00CB7E58"/>
    <w:rsid w:val="00CC0F00"/>
    <w:rsid w:val="00CC2254"/>
    <w:rsid w:val="00CC25B2"/>
    <w:rsid w:val="00CC2908"/>
    <w:rsid w:val="00CC3080"/>
    <w:rsid w:val="00CC3D16"/>
    <w:rsid w:val="00CC5F22"/>
    <w:rsid w:val="00CD1325"/>
    <w:rsid w:val="00CD1B84"/>
    <w:rsid w:val="00CD1EF9"/>
    <w:rsid w:val="00CD35A2"/>
    <w:rsid w:val="00CD49CC"/>
    <w:rsid w:val="00CD4E93"/>
    <w:rsid w:val="00CD516F"/>
    <w:rsid w:val="00CD6B9D"/>
    <w:rsid w:val="00CD74F7"/>
    <w:rsid w:val="00CD7743"/>
    <w:rsid w:val="00CD7814"/>
    <w:rsid w:val="00CE07E0"/>
    <w:rsid w:val="00CE08C0"/>
    <w:rsid w:val="00CE2418"/>
    <w:rsid w:val="00CE2FCD"/>
    <w:rsid w:val="00CE5855"/>
    <w:rsid w:val="00CE6B81"/>
    <w:rsid w:val="00CE6E99"/>
    <w:rsid w:val="00CE7CC1"/>
    <w:rsid w:val="00CF0542"/>
    <w:rsid w:val="00CF07EF"/>
    <w:rsid w:val="00CF1659"/>
    <w:rsid w:val="00CF1BFA"/>
    <w:rsid w:val="00CF1D5D"/>
    <w:rsid w:val="00CF2449"/>
    <w:rsid w:val="00CF32DD"/>
    <w:rsid w:val="00CF35AB"/>
    <w:rsid w:val="00CF6234"/>
    <w:rsid w:val="00CF6677"/>
    <w:rsid w:val="00CF6B9A"/>
    <w:rsid w:val="00CF74D0"/>
    <w:rsid w:val="00CF7EE9"/>
    <w:rsid w:val="00D016A9"/>
    <w:rsid w:val="00D01E5D"/>
    <w:rsid w:val="00D035FB"/>
    <w:rsid w:val="00D03AEC"/>
    <w:rsid w:val="00D04A6B"/>
    <w:rsid w:val="00D06CBD"/>
    <w:rsid w:val="00D0704B"/>
    <w:rsid w:val="00D070B8"/>
    <w:rsid w:val="00D07DFB"/>
    <w:rsid w:val="00D1079D"/>
    <w:rsid w:val="00D10AD1"/>
    <w:rsid w:val="00D122D3"/>
    <w:rsid w:val="00D128B8"/>
    <w:rsid w:val="00D14AEF"/>
    <w:rsid w:val="00D14E7C"/>
    <w:rsid w:val="00D15287"/>
    <w:rsid w:val="00D158F6"/>
    <w:rsid w:val="00D167EE"/>
    <w:rsid w:val="00D1706E"/>
    <w:rsid w:val="00D20CEF"/>
    <w:rsid w:val="00D212F0"/>
    <w:rsid w:val="00D21BB5"/>
    <w:rsid w:val="00D21DFB"/>
    <w:rsid w:val="00D239B1"/>
    <w:rsid w:val="00D23D17"/>
    <w:rsid w:val="00D23E25"/>
    <w:rsid w:val="00D2406B"/>
    <w:rsid w:val="00D24F50"/>
    <w:rsid w:val="00D27905"/>
    <w:rsid w:val="00D314CA"/>
    <w:rsid w:val="00D32B39"/>
    <w:rsid w:val="00D32D98"/>
    <w:rsid w:val="00D32D99"/>
    <w:rsid w:val="00D339D2"/>
    <w:rsid w:val="00D344E1"/>
    <w:rsid w:val="00D3454F"/>
    <w:rsid w:val="00D349D3"/>
    <w:rsid w:val="00D366F5"/>
    <w:rsid w:val="00D40DA7"/>
    <w:rsid w:val="00D41D37"/>
    <w:rsid w:val="00D428EC"/>
    <w:rsid w:val="00D42909"/>
    <w:rsid w:val="00D43B46"/>
    <w:rsid w:val="00D43F03"/>
    <w:rsid w:val="00D4512C"/>
    <w:rsid w:val="00D45444"/>
    <w:rsid w:val="00D461B6"/>
    <w:rsid w:val="00D5003B"/>
    <w:rsid w:val="00D50FD6"/>
    <w:rsid w:val="00D524A1"/>
    <w:rsid w:val="00D5440E"/>
    <w:rsid w:val="00D54FDC"/>
    <w:rsid w:val="00D554A0"/>
    <w:rsid w:val="00D577FD"/>
    <w:rsid w:val="00D57971"/>
    <w:rsid w:val="00D57AA5"/>
    <w:rsid w:val="00D61578"/>
    <w:rsid w:val="00D64509"/>
    <w:rsid w:val="00D6481E"/>
    <w:rsid w:val="00D6557F"/>
    <w:rsid w:val="00D65FDB"/>
    <w:rsid w:val="00D676DF"/>
    <w:rsid w:val="00D70991"/>
    <w:rsid w:val="00D70DE1"/>
    <w:rsid w:val="00D716C3"/>
    <w:rsid w:val="00D718F6"/>
    <w:rsid w:val="00D71B78"/>
    <w:rsid w:val="00D72A7F"/>
    <w:rsid w:val="00D72D36"/>
    <w:rsid w:val="00D7358B"/>
    <w:rsid w:val="00D73D24"/>
    <w:rsid w:val="00D74C40"/>
    <w:rsid w:val="00D760C9"/>
    <w:rsid w:val="00D7707E"/>
    <w:rsid w:val="00D77989"/>
    <w:rsid w:val="00D77B4B"/>
    <w:rsid w:val="00D81712"/>
    <w:rsid w:val="00D81BFC"/>
    <w:rsid w:val="00D831D5"/>
    <w:rsid w:val="00D86AA9"/>
    <w:rsid w:val="00D87DB4"/>
    <w:rsid w:val="00D90409"/>
    <w:rsid w:val="00D9113A"/>
    <w:rsid w:val="00D91847"/>
    <w:rsid w:val="00D928D8"/>
    <w:rsid w:val="00D933FC"/>
    <w:rsid w:val="00D93ED3"/>
    <w:rsid w:val="00D94B1E"/>
    <w:rsid w:val="00DA04B5"/>
    <w:rsid w:val="00DA1D7F"/>
    <w:rsid w:val="00DA2010"/>
    <w:rsid w:val="00DA2552"/>
    <w:rsid w:val="00DA3683"/>
    <w:rsid w:val="00DA3A7C"/>
    <w:rsid w:val="00DA3E83"/>
    <w:rsid w:val="00DA5E5A"/>
    <w:rsid w:val="00DA6EAB"/>
    <w:rsid w:val="00DB000C"/>
    <w:rsid w:val="00DB0D19"/>
    <w:rsid w:val="00DB10FE"/>
    <w:rsid w:val="00DB18FB"/>
    <w:rsid w:val="00DB1CEF"/>
    <w:rsid w:val="00DB28F6"/>
    <w:rsid w:val="00DB4809"/>
    <w:rsid w:val="00DB6C93"/>
    <w:rsid w:val="00DC12E1"/>
    <w:rsid w:val="00DC33D8"/>
    <w:rsid w:val="00DC4AFB"/>
    <w:rsid w:val="00DC4CBF"/>
    <w:rsid w:val="00DC4D63"/>
    <w:rsid w:val="00DC543B"/>
    <w:rsid w:val="00DC6726"/>
    <w:rsid w:val="00DC69AB"/>
    <w:rsid w:val="00DC75A3"/>
    <w:rsid w:val="00DD00D9"/>
    <w:rsid w:val="00DD05D3"/>
    <w:rsid w:val="00DD2287"/>
    <w:rsid w:val="00DD4779"/>
    <w:rsid w:val="00DD4C71"/>
    <w:rsid w:val="00DD5D55"/>
    <w:rsid w:val="00DD745D"/>
    <w:rsid w:val="00DD7548"/>
    <w:rsid w:val="00DD7CCE"/>
    <w:rsid w:val="00DE4872"/>
    <w:rsid w:val="00DE5D24"/>
    <w:rsid w:val="00DE782D"/>
    <w:rsid w:val="00DF003B"/>
    <w:rsid w:val="00DF12BD"/>
    <w:rsid w:val="00DF188D"/>
    <w:rsid w:val="00DF2210"/>
    <w:rsid w:val="00DF2AFB"/>
    <w:rsid w:val="00DF318A"/>
    <w:rsid w:val="00DF66AA"/>
    <w:rsid w:val="00DF7690"/>
    <w:rsid w:val="00E02C6D"/>
    <w:rsid w:val="00E03587"/>
    <w:rsid w:val="00E03748"/>
    <w:rsid w:val="00E04D39"/>
    <w:rsid w:val="00E050F8"/>
    <w:rsid w:val="00E0541F"/>
    <w:rsid w:val="00E05428"/>
    <w:rsid w:val="00E05CFA"/>
    <w:rsid w:val="00E0728B"/>
    <w:rsid w:val="00E07610"/>
    <w:rsid w:val="00E10080"/>
    <w:rsid w:val="00E1086E"/>
    <w:rsid w:val="00E11E65"/>
    <w:rsid w:val="00E1212C"/>
    <w:rsid w:val="00E12307"/>
    <w:rsid w:val="00E12399"/>
    <w:rsid w:val="00E13EF3"/>
    <w:rsid w:val="00E15F22"/>
    <w:rsid w:val="00E16596"/>
    <w:rsid w:val="00E16D26"/>
    <w:rsid w:val="00E17645"/>
    <w:rsid w:val="00E17716"/>
    <w:rsid w:val="00E200EF"/>
    <w:rsid w:val="00E20895"/>
    <w:rsid w:val="00E20BF4"/>
    <w:rsid w:val="00E22507"/>
    <w:rsid w:val="00E22AF5"/>
    <w:rsid w:val="00E22DC9"/>
    <w:rsid w:val="00E244D1"/>
    <w:rsid w:val="00E244E1"/>
    <w:rsid w:val="00E24640"/>
    <w:rsid w:val="00E246D1"/>
    <w:rsid w:val="00E2564E"/>
    <w:rsid w:val="00E275B3"/>
    <w:rsid w:val="00E32DFB"/>
    <w:rsid w:val="00E3443F"/>
    <w:rsid w:val="00E34CAB"/>
    <w:rsid w:val="00E3550D"/>
    <w:rsid w:val="00E35BDD"/>
    <w:rsid w:val="00E36130"/>
    <w:rsid w:val="00E36736"/>
    <w:rsid w:val="00E36F31"/>
    <w:rsid w:val="00E40352"/>
    <w:rsid w:val="00E40EC9"/>
    <w:rsid w:val="00E40F1A"/>
    <w:rsid w:val="00E4156B"/>
    <w:rsid w:val="00E4445C"/>
    <w:rsid w:val="00E44888"/>
    <w:rsid w:val="00E44BE0"/>
    <w:rsid w:val="00E451BF"/>
    <w:rsid w:val="00E465F0"/>
    <w:rsid w:val="00E46BB7"/>
    <w:rsid w:val="00E474EA"/>
    <w:rsid w:val="00E50C6E"/>
    <w:rsid w:val="00E51178"/>
    <w:rsid w:val="00E51B5F"/>
    <w:rsid w:val="00E52280"/>
    <w:rsid w:val="00E53307"/>
    <w:rsid w:val="00E53BC2"/>
    <w:rsid w:val="00E547DC"/>
    <w:rsid w:val="00E54A6D"/>
    <w:rsid w:val="00E5539F"/>
    <w:rsid w:val="00E5540C"/>
    <w:rsid w:val="00E57191"/>
    <w:rsid w:val="00E57418"/>
    <w:rsid w:val="00E574A8"/>
    <w:rsid w:val="00E622CE"/>
    <w:rsid w:val="00E63C56"/>
    <w:rsid w:val="00E63F1B"/>
    <w:rsid w:val="00E65B3C"/>
    <w:rsid w:val="00E67CF1"/>
    <w:rsid w:val="00E70556"/>
    <w:rsid w:val="00E7160D"/>
    <w:rsid w:val="00E71CC4"/>
    <w:rsid w:val="00E73B10"/>
    <w:rsid w:val="00E742FE"/>
    <w:rsid w:val="00E74DC9"/>
    <w:rsid w:val="00E75ED5"/>
    <w:rsid w:val="00E766E0"/>
    <w:rsid w:val="00E77154"/>
    <w:rsid w:val="00E814ED"/>
    <w:rsid w:val="00E82A17"/>
    <w:rsid w:val="00E838D1"/>
    <w:rsid w:val="00E84589"/>
    <w:rsid w:val="00E84B02"/>
    <w:rsid w:val="00E84B1F"/>
    <w:rsid w:val="00E863B8"/>
    <w:rsid w:val="00E874C2"/>
    <w:rsid w:val="00E87608"/>
    <w:rsid w:val="00E87C1B"/>
    <w:rsid w:val="00E87F26"/>
    <w:rsid w:val="00E90094"/>
    <w:rsid w:val="00E90A80"/>
    <w:rsid w:val="00E91546"/>
    <w:rsid w:val="00E9205C"/>
    <w:rsid w:val="00E93075"/>
    <w:rsid w:val="00E939A5"/>
    <w:rsid w:val="00E93E58"/>
    <w:rsid w:val="00E95347"/>
    <w:rsid w:val="00E963C8"/>
    <w:rsid w:val="00E96E6D"/>
    <w:rsid w:val="00EA02A4"/>
    <w:rsid w:val="00EA2D89"/>
    <w:rsid w:val="00EA364D"/>
    <w:rsid w:val="00EA4333"/>
    <w:rsid w:val="00EA45F4"/>
    <w:rsid w:val="00EA48CC"/>
    <w:rsid w:val="00EA4970"/>
    <w:rsid w:val="00EA4B83"/>
    <w:rsid w:val="00EA6517"/>
    <w:rsid w:val="00EA6A38"/>
    <w:rsid w:val="00EA75A1"/>
    <w:rsid w:val="00EA75B1"/>
    <w:rsid w:val="00EA7A05"/>
    <w:rsid w:val="00EA7CF5"/>
    <w:rsid w:val="00EB04B9"/>
    <w:rsid w:val="00EB0CE8"/>
    <w:rsid w:val="00EB1707"/>
    <w:rsid w:val="00EB1EA1"/>
    <w:rsid w:val="00EB2E30"/>
    <w:rsid w:val="00EB2F9D"/>
    <w:rsid w:val="00EB5FA6"/>
    <w:rsid w:val="00EB7CE6"/>
    <w:rsid w:val="00EB7E40"/>
    <w:rsid w:val="00EC0A04"/>
    <w:rsid w:val="00EC12FF"/>
    <w:rsid w:val="00EC1BE4"/>
    <w:rsid w:val="00EC245A"/>
    <w:rsid w:val="00EC2F94"/>
    <w:rsid w:val="00EC33F2"/>
    <w:rsid w:val="00EC3761"/>
    <w:rsid w:val="00EC3A8B"/>
    <w:rsid w:val="00EC3B41"/>
    <w:rsid w:val="00EC4A38"/>
    <w:rsid w:val="00EC5587"/>
    <w:rsid w:val="00EC5AC1"/>
    <w:rsid w:val="00EC615E"/>
    <w:rsid w:val="00EC6560"/>
    <w:rsid w:val="00EC6933"/>
    <w:rsid w:val="00EC69CE"/>
    <w:rsid w:val="00EC70D7"/>
    <w:rsid w:val="00EC725F"/>
    <w:rsid w:val="00ED01D5"/>
    <w:rsid w:val="00ED24EF"/>
    <w:rsid w:val="00ED347C"/>
    <w:rsid w:val="00ED7032"/>
    <w:rsid w:val="00ED73C2"/>
    <w:rsid w:val="00ED79F0"/>
    <w:rsid w:val="00EE02D2"/>
    <w:rsid w:val="00EE3E18"/>
    <w:rsid w:val="00EE4150"/>
    <w:rsid w:val="00EE4C6E"/>
    <w:rsid w:val="00EE5399"/>
    <w:rsid w:val="00EE6146"/>
    <w:rsid w:val="00EF023F"/>
    <w:rsid w:val="00EF0432"/>
    <w:rsid w:val="00EF27EA"/>
    <w:rsid w:val="00EF4744"/>
    <w:rsid w:val="00EF5A4A"/>
    <w:rsid w:val="00EF64C4"/>
    <w:rsid w:val="00EF727A"/>
    <w:rsid w:val="00EF7385"/>
    <w:rsid w:val="00EF77DF"/>
    <w:rsid w:val="00EF787B"/>
    <w:rsid w:val="00F00B39"/>
    <w:rsid w:val="00F023F4"/>
    <w:rsid w:val="00F02CA1"/>
    <w:rsid w:val="00F02E38"/>
    <w:rsid w:val="00F03463"/>
    <w:rsid w:val="00F06126"/>
    <w:rsid w:val="00F1090F"/>
    <w:rsid w:val="00F10ED8"/>
    <w:rsid w:val="00F10FC9"/>
    <w:rsid w:val="00F1153B"/>
    <w:rsid w:val="00F116AC"/>
    <w:rsid w:val="00F11976"/>
    <w:rsid w:val="00F12650"/>
    <w:rsid w:val="00F13E7D"/>
    <w:rsid w:val="00F142EF"/>
    <w:rsid w:val="00F14710"/>
    <w:rsid w:val="00F14B79"/>
    <w:rsid w:val="00F15057"/>
    <w:rsid w:val="00F163A6"/>
    <w:rsid w:val="00F174AD"/>
    <w:rsid w:val="00F17F63"/>
    <w:rsid w:val="00F20249"/>
    <w:rsid w:val="00F20455"/>
    <w:rsid w:val="00F20D74"/>
    <w:rsid w:val="00F20EB9"/>
    <w:rsid w:val="00F2316B"/>
    <w:rsid w:val="00F235D2"/>
    <w:rsid w:val="00F2382C"/>
    <w:rsid w:val="00F23C2D"/>
    <w:rsid w:val="00F24FF6"/>
    <w:rsid w:val="00F27BA3"/>
    <w:rsid w:val="00F31812"/>
    <w:rsid w:val="00F3268C"/>
    <w:rsid w:val="00F34AD8"/>
    <w:rsid w:val="00F355F7"/>
    <w:rsid w:val="00F37109"/>
    <w:rsid w:val="00F37247"/>
    <w:rsid w:val="00F411C3"/>
    <w:rsid w:val="00F426CF"/>
    <w:rsid w:val="00F42B23"/>
    <w:rsid w:val="00F42B34"/>
    <w:rsid w:val="00F43636"/>
    <w:rsid w:val="00F43C7E"/>
    <w:rsid w:val="00F46305"/>
    <w:rsid w:val="00F4639C"/>
    <w:rsid w:val="00F4752C"/>
    <w:rsid w:val="00F47CAE"/>
    <w:rsid w:val="00F47F99"/>
    <w:rsid w:val="00F50C06"/>
    <w:rsid w:val="00F51599"/>
    <w:rsid w:val="00F52B9D"/>
    <w:rsid w:val="00F52DD5"/>
    <w:rsid w:val="00F537B2"/>
    <w:rsid w:val="00F53A14"/>
    <w:rsid w:val="00F53A89"/>
    <w:rsid w:val="00F54EA0"/>
    <w:rsid w:val="00F553CA"/>
    <w:rsid w:val="00F55D17"/>
    <w:rsid w:val="00F57CE2"/>
    <w:rsid w:val="00F61287"/>
    <w:rsid w:val="00F6158A"/>
    <w:rsid w:val="00F616BE"/>
    <w:rsid w:val="00F6190E"/>
    <w:rsid w:val="00F6233F"/>
    <w:rsid w:val="00F657D7"/>
    <w:rsid w:val="00F66ECF"/>
    <w:rsid w:val="00F6752E"/>
    <w:rsid w:val="00F679BC"/>
    <w:rsid w:val="00F7125D"/>
    <w:rsid w:val="00F719A9"/>
    <w:rsid w:val="00F71C15"/>
    <w:rsid w:val="00F7307B"/>
    <w:rsid w:val="00F732A4"/>
    <w:rsid w:val="00F73B06"/>
    <w:rsid w:val="00F73FE1"/>
    <w:rsid w:val="00F74023"/>
    <w:rsid w:val="00F7411B"/>
    <w:rsid w:val="00F7446D"/>
    <w:rsid w:val="00F74F4E"/>
    <w:rsid w:val="00F75F27"/>
    <w:rsid w:val="00F760B9"/>
    <w:rsid w:val="00F769D8"/>
    <w:rsid w:val="00F76C6B"/>
    <w:rsid w:val="00F777AC"/>
    <w:rsid w:val="00F810F5"/>
    <w:rsid w:val="00F81883"/>
    <w:rsid w:val="00F81C02"/>
    <w:rsid w:val="00F81D95"/>
    <w:rsid w:val="00F83D8D"/>
    <w:rsid w:val="00F845F5"/>
    <w:rsid w:val="00F85900"/>
    <w:rsid w:val="00F869B6"/>
    <w:rsid w:val="00F8781B"/>
    <w:rsid w:val="00F90C14"/>
    <w:rsid w:val="00F90D39"/>
    <w:rsid w:val="00F910C1"/>
    <w:rsid w:val="00F91E7D"/>
    <w:rsid w:val="00F91E89"/>
    <w:rsid w:val="00F9249A"/>
    <w:rsid w:val="00F9425D"/>
    <w:rsid w:val="00F949B5"/>
    <w:rsid w:val="00F95BA2"/>
    <w:rsid w:val="00F95C69"/>
    <w:rsid w:val="00F95D14"/>
    <w:rsid w:val="00F965AE"/>
    <w:rsid w:val="00F96915"/>
    <w:rsid w:val="00F9730D"/>
    <w:rsid w:val="00F9766A"/>
    <w:rsid w:val="00FA0317"/>
    <w:rsid w:val="00FA0D21"/>
    <w:rsid w:val="00FA0ED8"/>
    <w:rsid w:val="00FA1FC9"/>
    <w:rsid w:val="00FA242C"/>
    <w:rsid w:val="00FA358E"/>
    <w:rsid w:val="00FA58FC"/>
    <w:rsid w:val="00FA6A7A"/>
    <w:rsid w:val="00FA7351"/>
    <w:rsid w:val="00FA7C2A"/>
    <w:rsid w:val="00FB02AC"/>
    <w:rsid w:val="00FB1809"/>
    <w:rsid w:val="00FB1988"/>
    <w:rsid w:val="00FB3A11"/>
    <w:rsid w:val="00FB422E"/>
    <w:rsid w:val="00FB4247"/>
    <w:rsid w:val="00FB62D0"/>
    <w:rsid w:val="00FB6E66"/>
    <w:rsid w:val="00FB7BF1"/>
    <w:rsid w:val="00FC1084"/>
    <w:rsid w:val="00FC1A3A"/>
    <w:rsid w:val="00FC1BC6"/>
    <w:rsid w:val="00FC22B5"/>
    <w:rsid w:val="00FC3E67"/>
    <w:rsid w:val="00FC4422"/>
    <w:rsid w:val="00FC4EAA"/>
    <w:rsid w:val="00FC6DD9"/>
    <w:rsid w:val="00FC6E7B"/>
    <w:rsid w:val="00FC75CF"/>
    <w:rsid w:val="00FD0587"/>
    <w:rsid w:val="00FD0EB5"/>
    <w:rsid w:val="00FD1977"/>
    <w:rsid w:val="00FD1B43"/>
    <w:rsid w:val="00FD2813"/>
    <w:rsid w:val="00FD39E9"/>
    <w:rsid w:val="00FD4449"/>
    <w:rsid w:val="00FD4AA7"/>
    <w:rsid w:val="00FD4BA3"/>
    <w:rsid w:val="00FD5BD1"/>
    <w:rsid w:val="00FD6EA3"/>
    <w:rsid w:val="00FD6FD7"/>
    <w:rsid w:val="00FE0652"/>
    <w:rsid w:val="00FE140E"/>
    <w:rsid w:val="00FE17BB"/>
    <w:rsid w:val="00FE315F"/>
    <w:rsid w:val="00FE3445"/>
    <w:rsid w:val="00FE3545"/>
    <w:rsid w:val="00FE415F"/>
    <w:rsid w:val="00FE4266"/>
    <w:rsid w:val="00FE452B"/>
    <w:rsid w:val="00FE4DF6"/>
    <w:rsid w:val="00FE58A8"/>
    <w:rsid w:val="00FE7F89"/>
    <w:rsid w:val="00FF00CF"/>
    <w:rsid w:val="00FF12F9"/>
    <w:rsid w:val="00FF2BAB"/>
    <w:rsid w:val="00FF44A6"/>
    <w:rsid w:val="00FF54B1"/>
    <w:rsid w:val="00FF6110"/>
    <w:rsid w:val="00FF6655"/>
    <w:rsid w:val="00FF6C6F"/>
    <w:rsid w:val="00FF6D3B"/>
    <w:rsid w:val="00FF6F0D"/>
    <w:rsid w:val="02A73C78"/>
    <w:rsid w:val="03C578A9"/>
    <w:rsid w:val="04AE6EF2"/>
    <w:rsid w:val="057475A4"/>
    <w:rsid w:val="064B0F44"/>
    <w:rsid w:val="0779564A"/>
    <w:rsid w:val="07E465B5"/>
    <w:rsid w:val="095A7613"/>
    <w:rsid w:val="09607219"/>
    <w:rsid w:val="0B826351"/>
    <w:rsid w:val="0CED0200"/>
    <w:rsid w:val="0D8830EA"/>
    <w:rsid w:val="0F7704B6"/>
    <w:rsid w:val="0F9F10CD"/>
    <w:rsid w:val="138E5747"/>
    <w:rsid w:val="13952C05"/>
    <w:rsid w:val="15D82604"/>
    <w:rsid w:val="15F63341"/>
    <w:rsid w:val="163D63E2"/>
    <w:rsid w:val="16C15493"/>
    <w:rsid w:val="17A419D8"/>
    <w:rsid w:val="18AE1CB5"/>
    <w:rsid w:val="196D5884"/>
    <w:rsid w:val="1AE83C3B"/>
    <w:rsid w:val="1B000761"/>
    <w:rsid w:val="1D2527BD"/>
    <w:rsid w:val="1D650593"/>
    <w:rsid w:val="1E352684"/>
    <w:rsid w:val="1F0724A0"/>
    <w:rsid w:val="1F232937"/>
    <w:rsid w:val="20D43316"/>
    <w:rsid w:val="21CD1D05"/>
    <w:rsid w:val="222700FB"/>
    <w:rsid w:val="22703468"/>
    <w:rsid w:val="243A549E"/>
    <w:rsid w:val="25F95C13"/>
    <w:rsid w:val="28AE24E4"/>
    <w:rsid w:val="2B8F7FF8"/>
    <w:rsid w:val="2BEA65A1"/>
    <w:rsid w:val="2E7916A2"/>
    <w:rsid w:val="2EA544E1"/>
    <w:rsid w:val="2F150F4A"/>
    <w:rsid w:val="2F531EC6"/>
    <w:rsid w:val="2FE72B2D"/>
    <w:rsid w:val="30F825AF"/>
    <w:rsid w:val="3127121E"/>
    <w:rsid w:val="35240562"/>
    <w:rsid w:val="35691C03"/>
    <w:rsid w:val="35FF4C14"/>
    <w:rsid w:val="367B7F7E"/>
    <w:rsid w:val="3CB81C9A"/>
    <w:rsid w:val="3DBF2B06"/>
    <w:rsid w:val="3E6558C2"/>
    <w:rsid w:val="3FA02FF8"/>
    <w:rsid w:val="3FA30F24"/>
    <w:rsid w:val="3FC8624D"/>
    <w:rsid w:val="3FCB2391"/>
    <w:rsid w:val="41123461"/>
    <w:rsid w:val="422266C3"/>
    <w:rsid w:val="439168DD"/>
    <w:rsid w:val="47D26C51"/>
    <w:rsid w:val="48142D1A"/>
    <w:rsid w:val="4AA92AE8"/>
    <w:rsid w:val="4AFF6D08"/>
    <w:rsid w:val="4B6A3548"/>
    <w:rsid w:val="4BDD5173"/>
    <w:rsid w:val="4D9A2620"/>
    <w:rsid w:val="4DAB6E39"/>
    <w:rsid w:val="4E7419EC"/>
    <w:rsid w:val="4F466E77"/>
    <w:rsid w:val="52962054"/>
    <w:rsid w:val="52EE49BF"/>
    <w:rsid w:val="534B126C"/>
    <w:rsid w:val="536B1ED1"/>
    <w:rsid w:val="56AB6FEB"/>
    <w:rsid w:val="56EA5C7B"/>
    <w:rsid w:val="57053ACA"/>
    <w:rsid w:val="584E3074"/>
    <w:rsid w:val="58A00627"/>
    <w:rsid w:val="58FBE4FE"/>
    <w:rsid w:val="590F57EA"/>
    <w:rsid w:val="59573A06"/>
    <w:rsid w:val="5A680D18"/>
    <w:rsid w:val="5BAF4198"/>
    <w:rsid w:val="5C8D7611"/>
    <w:rsid w:val="60AA3A49"/>
    <w:rsid w:val="62441D99"/>
    <w:rsid w:val="634003B8"/>
    <w:rsid w:val="640344D8"/>
    <w:rsid w:val="640919ED"/>
    <w:rsid w:val="644C4627"/>
    <w:rsid w:val="646301EC"/>
    <w:rsid w:val="653F3135"/>
    <w:rsid w:val="65B06560"/>
    <w:rsid w:val="690F51B7"/>
    <w:rsid w:val="699444E5"/>
    <w:rsid w:val="69AB5EAB"/>
    <w:rsid w:val="69BE24A0"/>
    <w:rsid w:val="6AE81D73"/>
    <w:rsid w:val="6B2E6672"/>
    <w:rsid w:val="6D93379A"/>
    <w:rsid w:val="6DE43EF3"/>
    <w:rsid w:val="70152AF9"/>
    <w:rsid w:val="71390463"/>
    <w:rsid w:val="720E60D1"/>
    <w:rsid w:val="721F0CD5"/>
    <w:rsid w:val="730461B9"/>
    <w:rsid w:val="73B473C2"/>
    <w:rsid w:val="74741930"/>
    <w:rsid w:val="74814BF0"/>
    <w:rsid w:val="75DD70EA"/>
    <w:rsid w:val="77125138"/>
    <w:rsid w:val="79574E41"/>
    <w:rsid w:val="79A108C9"/>
    <w:rsid w:val="79E23ED0"/>
    <w:rsid w:val="7A593A74"/>
    <w:rsid w:val="7ABB519F"/>
    <w:rsid w:val="7AC93295"/>
    <w:rsid w:val="7B0C141B"/>
    <w:rsid w:val="7B316932"/>
    <w:rsid w:val="7BFFBBA0"/>
    <w:rsid w:val="7C0302DF"/>
    <w:rsid w:val="7CDA5822"/>
    <w:rsid w:val="7D4F6EB6"/>
    <w:rsid w:val="7EFBA00F"/>
    <w:rsid w:val="7F066959"/>
    <w:rsid w:val="7FDF2106"/>
    <w:rsid w:val="D7F31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9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nhideWhenUsed="0" w:uiPriority="0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方正小标宋简体" w:cs="Times New Roman"/>
      <w:kern w:val="2"/>
      <w:sz w:val="32"/>
      <w:szCs w:val="24"/>
      <w:lang w:val="en-US" w:eastAsia="zh-CN" w:bidi="ar-SA"/>
    </w:rPr>
  </w:style>
  <w:style w:type="paragraph" w:styleId="2">
    <w:name w:val="heading 1"/>
    <w:basedOn w:val="1"/>
    <w:next w:val="1"/>
    <w:link w:val="22"/>
    <w:qFormat/>
    <w:uiPriority w:val="0"/>
    <w:pPr>
      <w:keepNext/>
      <w:keepLines/>
      <w:spacing w:line="560" w:lineRule="exact"/>
      <w:jc w:val="center"/>
      <w:outlineLvl w:val="0"/>
    </w:pPr>
    <w:rPr>
      <w:rFonts w:ascii="仿宋_GB2312"/>
      <w:snapToGrid w:val="0"/>
      <w:kern w:val="0"/>
    </w:rPr>
  </w:style>
  <w:style w:type="paragraph" w:styleId="3">
    <w:name w:val="heading 2"/>
    <w:basedOn w:val="1"/>
    <w:next w:val="1"/>
    <w:link w:val="23"/>
    <w:qFormat/>
    <w:uiPriority w:val="99"/>
    <w:pPr>
      <w:keepNext/>
      <w:keepLines/>
      <w:spacing w:line="560" w:lineRule="exact"/>
      <w:jc w:val="left"/>
      <w:outlineLvl w:val="1"/>
    </w:pPr>
    <w:rPr>
      <w:rFonts w:ascii="黑体" w:hAnsi="Arial" w:eastAsia="Heiti SC Medium"/>
      <w:sz w:val="24"/>
      <w:szCs w:val="32"/>
    </w:rPr>
  </w:style>
  <w:style w:type="character" w:default="1" w:styleId="17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unhideWhenUsed/>
    <w:qFormat/>
    <w:uiPriority w:val="99"/>
    <w:pPr>
      <w:jc w:val="left"/>
    </w:pPr>
  </w:style>
  <w:style w:type="paragraph" w:styleId="5">
    <w:name w:val="Body Text Indent"/>
    <w:basedOn w:val="1"/>
    <w:link w:val="25"/>
    <w:qFormat/>
    <w:uiPriority w:val="0"/>
    <w:pPr>
      <w:ind w:firstLine="560" w:firstLineChars="200"/>
    </w:pPr>
    <w:rPr>
      <w:sz w:val="28"/>
    </w:rPr>
  </w:style>
  <w:style w:type="paragraph" w:styleId="6">
    <w:name w:val="toc 3"/>
    <w:basedOn w:val="1"/>
    <w:next w:val="1"/>
    <w:unhideWhenUsed/>
    <w:qFormat/>
    <w:uiPriority w:val="39"/>
    <w:pPr>
      <w:widowControl/>
      <w:spacing w:after="100" w:line="276" w:lineRule="auto"/>
      <w:ind w:left="440"/>
      <w:jc w:val="left"/>
    </w:pPr>
    <w:rPr>
      <w:rFonts w:ascii="Calibri" w:hAnsi="Calibri" w:eastAsia="宋体"/>
      <w:kern w:val="0"/>
      <w:sz w:val="22"/>
      <w:szCs w:val="22"/>
    </w:rPr>
  </w:style>
  <w:style w:type="paragraph" w:styleId="7">
    <w:name w:val="Date"/>
    <w:basedOn w:val="1"/>
    <w:next w:val="1"/>
    <w:link w:val="26"/>
    <w:qFormat/>
    <w:uiPriority w:val="0"/>
    <w:pPr>
      <w:ind w:left="100" w:leftChars="2500"/>
    </w:pPr>
    <w:rPr>
      <w:kern w:val="0"/>
      <w:sz w:val="28"/>
    </w:rPr>
  </w:style>
  <w:style w:type="paragraph" w:styleId="8">
    <w:name w:val="Balloon Text"/>
    <w:basedOn w:val="1"/>
    <w:link w:val="27"/>
    <w:unhideWhenUsed/>
    <w:qFormat/>
    <w:uiPriority w:val="0"/>
    <w:rPr>
      <w:sz w:val="18"/>
      <w:szCs w:val="18"/>
    </w:rPr>
  </w:style>
  <w:style w:type="paragraph" w:styleId="9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link w:val="29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1"/>
    <w:next w:val="1"/>
    <w:qFormat/>
    <w:uiPriority w:val="39"/>
    <w:pPr>
      <w:tabs>
        <w:tab w:val="right" w:leader="dot" w:pos="7473"/>
      </w:tabs>
      <w:spacing w:line="720" w:lineRule="auto"/>
    </w:pPr>
    <w:rPr>
      <w:rFonts w:ascii="黑体" w:hAnsi="黑体" w:eastAsia="黑体"/>
      <w:color w:val="000000"/>
      <w:sz w:val="24"/>
    </w:rPr>
  </w:style>
  <w:style w:type="paragraph" w:styleId="12">
    <w:name w:val="toc 2"/>
    <w:basedOn w:val="1"/>
    <w:next w:val="1"/>
    <w:qFormat/>
    <w:uiPriority w:val="39"/>
    <w:pPr>
      <w:tabs>
        <w:tab w:val="left" w:pos="1260"/>
        <w:tab w:val="right" w:leader="dot" w:pos="7473"/>
      </w:tabs>
      <w:spacing w:line="480" w:lineRule="auto"/>
      <w:ind w:firstLine="480" w:firstLineChars="200"/>
      <w:jc w:val="distribute"/>
    </w:pPr>
    <w:rPr>
      <w:rFonts w:ascii="宋体" w:hAnsi="宋体"/>
      <w:color w:val="000000"/>
      <w:sz w:val="24"/>
    </w:rPr>
  </w:style>
  <w:style w:type="paragraph" w:styleId="1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14">
    <w:name w:val="Title"/>
    <w:basedOn w:val="1"/>
    <w:next w:val="1"/>
    <w:link w:val="30"/>
    <w:qFormat/>
    <w:uiPriority w:val="10"/>
    <w:pPr>
      <w:spacing w:line="560" w:lineRule="exact"/>
      <w:jc w:val="center"/>
      <w:outlineLvl w:val="0"/>
    </w:pPr>
    <w:rPr>
      <w:rFonts w:ascii="黑体" w:hAnsi="黑体" w:eastAsia="黑体" w:cs="微软雅黑"/>
      <w:bCs/>
      <w:color w:val="000000" w:themeColor="text1"/>
      <w:sz w:val="30"/>
      <w:szCs w:val="30"/>
      <w14:textFill>
        <w14:solidFill>
          <w14:schemeClr w14:val="tx1"/>
        </w14:solidFill>
      </w14:textFill>
    </w:rPr>
  </w:style>
  <w:style w:type="table" w:styleId="16">
    <w:name w:val="Table Grid"/>
    <w:basedOn w:val="15"/>
    <w:qFormat/>
    <w:uiPriority w:val="59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8">
    <w:name w:val="Strong"/>
    <w:qFormat/>
    <w:uiPriority w:val="22"/>
    <w:rPr>
      <w:rFonts w:cs="Times New Roman"/>
      <w:b/>
      <w:bCs/>
    </w:rPr>
  </w:style>
  <w:style w:type="character" w:styleId="19">
    <w:name w:val="FollowedHyperlink"/>
    <w:unhideWhenUsed/>
    <w:qFormat/>
    <w:uiPriority w:val="99"/>
    <w:rPr>
      <w:color w:val="800080"/>
      <w:u w:val="single"/>
    </w:rPr>
  </w:style>
  <w:style w:type="character" w:styleId="20">
    <w:name w:val="Hyperlink"/>
    <w:qFormat/>
    <w:uiPriority w:val="99"/>
    <w:rPr>
      <w:color w:val="0000FF"/>
      <w:u w:val="single"/>
    </w:rPr>
  </w:style>
  <w:style w:type="character" w:styleId="21">
    <w:name w:val="annotation reference"/>
    <w:unhideWhenUsed/>
    <w:qFormat/>
    <w:uiPriority w:val="99"/>
    <w:rPr>
      <w:sz w:val="21"/>
      <w:szCs w:val="21"/>
    </w:rPr>
  </w:style>
  <w:style w:type="character" w:customStyle="1" w:styleId="22">
    <w:name w:val="标题 1 字符"/>
    <w:link w:val="2"/>
    <w:qFormat/>
    <w:uiPriority w:val="0"/>
    <w:rPr>
      <w:rFonts w:ascii="仿宋_GB2312" w:hAnsi="Times New Roman" w:eastAsia="方正小标宋简体"/>
      <w:snapToGrid w:val="0"/>
      <w:sz w:val="32"/>
      <w:szCs w:val="24"/>
    </w:rPr>
  </w:style>
  <w:style w:type="character" w:customStyle="1" w:styleId="23">
    <w:name w:val="标题 2 字符"/>
    <w:link w:val="3"/>
    <w:qFormat/>
    <w:uiPriority w:val="99"/>
    <w:rPr>
      <w:rFonts w:ascii="黑体" w:hAnsi="Arial" w:eastAsia="Heiti SC Medium"/>
      <w:kern w:val="2"/>
      <w:sz w:val="24"/>
      <w:szCs w:val="32"/>
    </w:rPr>
  </w:style>
  <w:style w:type="character" w:customStyle="1" w:styleId="24">
    <w:name w:val="批注文字 字符"/>
    <w:link w:val="4"/>
    <w:semiHidden/>
    <w:qFormat/>
    <w:uiPriority w:val="99"/>
    <w:rPr>
      <w:rFonts w:ascii="Times New Roman" w:hAnsi="Times New Roman"/>
      <w:kern w:val="2"/>
      <w:sz w:val="21"/>
      <w:szCs w:val="24"/>
    </w:rPr>
  </w:style>
  <w:style w:type="character" w:customStyle="1" w:styleId="25">
    <w:name w:val="正文文本缩进 字符"/>
    <w:link w:val="5"/>
    <w:qFormat/>
    <w:uiPriority w:val="0"/>
    <w:rPr>
      <w:rFonts w:ascii="Times New Roman" w:hAnsi="Times New Roman"/>
      <w:kern w:val="2"/>
      <w:sz w:val="28"/>
      <w:szCs w:val="24"/>
    </w:rPr>
  </w:style>
  <w:style w:type="character" w:customStyle="1" w:styleId="26">
    <w:name w:val="日期 字符"/>
    <w:link w:val="7"/>
    <w:qFormat/>
    <w:uiPriority w:val="0"/>
    <w:rPr>
      <w:rFonts w:ascii="Times New Roman" w:hAnsi="Times New Roman"/>
      <w:sz w:val="28"/>
      <w:szCs w:val="24"/>
    </w:rPr>
  </w:style>
  <w:style w:type="character" w:customStyle="1" w:styleId="27">
    <w:name w:val="批注框文本 字符"/>
    <w:link w:val="8"/>
    <w:qFormat/>
    <w:uiPriority w:val="0"/>
    <w:rPr>
      <w:rFonts w:ascii="Times New Roman" w:hAnsi="Times New Roman"/>
      <w:kern w:val="2"/>
      <w:sz w:val="18"/>
      <w:szCs w:val="18"/>
    </w:rPr>
  </w:style>
  <w:style w:type="character" w:customStyle="1" w:styleId="28">
    <w:name w:val="页脚 字符"/>
    <w:link w:val="9"/>
    <w:qFormat/>
    <w:uiPriority w:val="99"/>
    <w:rPr>
      <w:rFonts w:ascii="Times New Roman" w:hAnsi="Times New Roman"/>
      <w:kern w:val="2"/>
      <w:sz w:val="18"/>
      <w:szCs w:val="18"/>
    </w:rPr>
  </w:style>
  <w:style w:type="character" w:customStyle="1" w:styleId="29">
    <w:name w:val="页眉 字符"/>
    <w:link w:val="10"/>
    <w:semiHidden/>
    <w:qFormat/>
    <w:uiPriority w:val="0"/>
    <w:rPr>
      <w:rFonts w:ascii="Times New Roman" w:hAnsi="Times New Roman"/>
      <w:kern w:val="2"/>
      <w:sz w:val="18"/>
      <w:szCs w:val="18"/>
    </w:rPr>
  </w:style>
  <w:style w:type="character" w:customStyle="1" w:styleId="30">
    <w:name w:val="标题 字符"/>
    <w:link w:val="14"/>
    <w:qFormat/>
    <w:uiPriority w:val="10"/>
    <w:rPr>
      <w:rFonts w:ascii="黑体" w:hAnsi="黑体" w:eastAsia="黑体" w:cs="微软雅黑"/>
      <w:bCs/>
      <w:color w:val="000000" w:themeColor="text1"/>
      <w:kern w:val="2"/>
      <w:sz w:val="30"/>
      <w:szCs w:val="30"/>
      <w14:textFill>
        <w14:solidFill>
          <w14:schemeClr w14:val="tx1"/>
        </w14:solidFill>
      </w14:textFill>
    </w:rPr>
  </w:style>
  <w:style w:type="character" w:customStyle="1" w:styleId="31">
    <w:name w:val="fontstyle21"/>
    <w:qFormat/>
    <w:uiPriority w:val="0"/>
    <w:rPr>
      <w:rFonts w:hint="default" w:ascii="TimesNewRomanPSMT" w:hAnsi="TimesNewRomanPSMT"/>
      <w:color w:val="000000"/>
      <w:sz w:val="22"/>
      <w:szCs w:val="22"/>
    </w:rPr>
  </w:style>
  <w:style w:type="character" w:customStyle="1" w:styleId="32">
    <w:name w:val="fontstyle01"/>
    <w:qFormat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33">
    <w:name w:val="正文1 Char"/>
    <w:link w:val="34"/>
    <w:qFormat/>
    <w:locked/>
    <w:uiPriority w:val="0"/>
    <w:rPr>
      <w:rFonts w:cs="Calibri"/>
      <w:spacing w:val="6"/>
      <w:sz w:val="24"/>
      <w:szCs w:val="24"/>
      <w:lang w:val="en-US" w:eastAsia="zh-CN" w:bidi="ar-SA"/>
    </w:rPr>
  </w:style>
  <w:style w:type="paragraph" w:customStyle="1" w:styleId="34">
    <w:name w:val="正文1"/>
    <w:link w:val="33"/>
    <w:qFormat/>
    <w:uiPriority w:val="0"/>
    <w:pPr>
      <w:spacing w:before="60" w:line="400" w:lineRule="exact"/>
      <w:ind w:firstLine="200" w:firstLineChars="200"/>
      <w:jc w:val="both"/>
    </w:pPr>
    <w:rPr>
      <w:rFonts w:ascii="Calibri" w:hAnsi="Calibri" w:eastAsia="宋体" w:cs="Calibri"/>
      <w:spacing w:val="6"/>
      <w:sz w:val="24"/>
      <w:szCs w:val="24"/>
      <w:lang w:val="en-US" w:eastAsia="zh-CN" w:bidi="ar-SA"/>
    </w:rPr>
  </w:style>
  <w:style w:type="character" w:customStyle="1" w:styleId="35">
    <w:name w:val="日期 Char1"/>
    <w:semiHidden/>
    <w:qFormat/>
    <w:uiPriority w:val="99"/>
    <w:rPr>
      <w:rFonts w:ascii="Times New Roman" w:hAnsi="Times New Roman"/>
      <w:kern w:val="2"/>
      <w:sz w:val="21"/>
      <w:szCs w:val="24"/>
    </w:rPr>
  </w:style>
  <w:style w:type="paragraph" w:customStyle="1" w:styleId="36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楷体" w:hAnsi="Times New Roman" w:eastAsia="华文楷体" w:cs="华文楷体"/>
      <w:color w:val="000000"/>
      <w:sz w:val="24"/>
      <w:szCs w:val="24"/>
      <w:lang w:val="en-US" w:eastAsia="zh-CN" w:bidi="ar-SA"/>
    </w:rPr>
  </w:style>
  <w:style w:type="paragraph" w:customStyle="1" w:styleId="37">
    <w:name w:val="TOC 标题1"/>
    <w:basedOn w:val="2"/>
    <w:next w:val="1"/>
    <w:qFormat/>
    <w:uiPriority w:val="39"/>
    <w:pPr>
      <w:widowControl/>
      <w:spacing w:before="480" w:line="276" w:lineRule="auto"/>
      <w:jc w:val="left"/>
      <w:outlineLvl w:val="9"/>
    </w:pPr>
    <w:rPr>
      <w:rFonts w:ascii="Cambria" w:hAnsi="Cambria" w:eastAsia="宋体"/>
      <w:color w:val="365F91"/>
      <w:sz w:val="28"/>
      <w:szCs w:val="28"/>
    </w:rPr>
  </w:style>
  <w:style w:type="paragraph" w:styleId="38">
    <w:name w:val="List Paragraph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7" Type="http://schemas.openxmlformats.org/officeDocument/2006/relationships/fontTable" Target="fontTable.xml"/><Relationship Id="rId26" Type="http://schemas.openxmlformats.org/officeDocument/2006/relationships/customXml" Target="../customXml/item2.xml"/><Relationship Id="rId25" Type="http://schemas.openxmlformats.org/officeDocument/2006/relationships/numbering" Target="numbering.xml"/><Relationship Id="rId24" Type="http://schemas.openxmlformats.org/officeDocument/2006/relationships/customXml" Target="../customXml/item1.xml"/><Relationship Id="rId23" Type="http://schemas.openxmlformats.org/officeDocument/2006/relationships/image" Target="media/image18.jpeg"/><Relationship Id="rId22" Type="http://schemas.openxmlformats.org/officeDocument/2006/relationships/image" Target="media/image17.jpe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jpeg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758373-318C-4DD3-BF4E-57724BFE77D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9</Pages>
  <Words>285</Words>
  <Characters>1631</Characters>
  <Lines>13</Lines>
  <Paragraphs>3</Paragraphs>
  <TotalTime>131</TotalTime>
  <ScaleCrop>false</ScaleCrop>
  <LinksUpToDate>false</LinksUpToDate>
  <CharactersWithSpaces>1913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19T11:20:00Z</dcterms:created>
  <dc:creator>孙学霏</dc:creator>
  <cp:lastModifiedBy>言</cp:lastModifiedBy>
  <cp:lastPrinted>2021-08-25T10:17:00Z</cp:lastPrinted>
  <dcterms:modified xsi:type="dcterms:W3CDTF">2023-07-19T06:10:51Z</dcterms:modified>
  <cp:revision>116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C8EA0DF035AE41588035CC1CE2A4F705</vt:lpwstr>
  </property>
</Properties>
</file>